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2B92" w:rsidRDefault="00C42B92" w:rsidP="00C42B9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FA97CC5" wp14:editId="442446C4">
                <wp:simplePos x="0" y="0"/>
                <wp:positionH relativeFrom="column">
                  <wp:posOffset>1257300</wp:posOffset>
                </wp:positionH>
                <wp:positionV relativeFrom="paragraph">
                  <wp:posOffset>-576580</wp:posOffset>
                </wp:positionV>
                <wp:extent cx="4221480" cy="474980"/>
                <wp:effectExtent l="0" t="0" r="0" b="127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1480" cy="474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907B5A" w:rsidRDefault="00907B5A" w:rsidP="00C42B92">
                            <w:pPr>
                              <w:rPr>
                                <w:rFonts w:ascii="Keep Calm Med" w:hAnsi="Keep Calm Med"/>
                                <w:sz w:val="40"/>
                                <w:szCs w:val="40"/>
                                <w:lang w:val="de-CH"/>
                              </w:rPr>
                            </w:pPr>
                            <w:r>
                              <w:rPr>
                                <w:rFonts w:ascii="Keep Calm Med" w:hAnsi="Keep Calm Med"/>
                                <w:sz w:val="40"/>
                                <w:szCs w:val="40"/>
                                <w:lang w:val="de-CH"/>
                              </w:rPr>
                              <w:t>Kevin Mus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A97C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9pt;margin-top:-45.4pt;width:332.4pt;height:37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" filled="f" stroked="f">
                <v:textbox>
                  <w:txbxContent>
                    <w:p w:rsidR="00C42B92" w:rsidRPr="00907B5A" w:rsidRDefault="00907B5A" w:rsidP="00C42B92">
                      <w:pPr>
                        <w:rPr>
                          <w:rFonts w:ascii="Keep Calm Med" w:hAnsi="Keep Calm Med"/>
                          <w:sz w:val="40"/>
                          <w:szCs w:val="40"/>
                          <w:lang w:val="de-CH"/>
                        </w:rPr>
                      </w:pPr>
                      <w:r>
                        <w:rPr>
                          <w:rFonts w:ascii="Keep Calm Med" w:hAnsi="Keep Calm Med"/>
                          <w:sz w:val="40"/>
                          <w:szCs w:val="40"/>
                          <w:lang w:val="de-CH"/>
                        </w:rPr>
                        <w:t>Kevin Must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3EBBA5B2" wp14:editId="3FD064FF">
                <wp:simplePos x="0" y="0"/>
                <wp:positionH relativeFrom="column">
                  <wp:posOffset>930910</wp:posOffset>
                </wp:positionH>
                <wp:positionV relativeFrom="paragraph">
                  <wp:posOffset>8551122</wp:posOffset>
                </wp:positionV>
                <wp:extent cx="152400" cy="152400"/>
                <wp:effectExtent l="0" t="0" r="0" b="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1210051" id="Oval 22" o:spid="_x0000_s1026" style="position:absolute;margin-left:73.3pt;margin-top:673.3pt;width:12pt;height:12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" fillcolor="#8eaadb [1940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38BF617B" wp14:editId="210B732B">
                <wp:simplePos x="0" y="0"/>
                <wp:positionH relativeFrom="column">
                  <wp:posOffset>931333</wp:posOffset>
                </wp:positionH>
                <wp:positionV relativeFrom="paragraph">
                  <wp:posOffset>7069667</wp:posOffset>
                </wp:positionV>
                <wp:extent cx="152400" cy="152400"/>
                <wp:effectExtent l="0" t="0" r="0" b="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2800B61" id="Oval 21" o:spid="_x0000_s1026" style="position:absolute;margin-left:73.35pt;margin-top:556.65pt;width:12pt;height:12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" fillcolor="#8eaadb [1940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F4DF709" wp14:editId="7D0AF9DE">
                <wp:simplePos x="0" y="0"/>
                <wp:positionH relativeFrom="page">
                  <wp:posOffset>-487680</wp:posOffset>
                </wp:positionH>
                <wp:positionV relativeFrom="paragraph">
                  <wp:posOffset>9083040</wp:posOffset>
                </wp:positionV>
                <wp:extent cx="8382000" cy="91440"/>
                <wp:effectExtent l="0" t="0" r="19050" b="22860"/>
                <wp:wrapNone/>
                <wp:docPr id="257" name="Rectangle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0" cy="9144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EB2D0E" id="Rectangle 257" o:spid="_x0000_s1026" style="position:absolute;margin-left:-38.4pt;margin-top:715.2pt;width:660pt;height:7.2pt;z-index:2517739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" fillcolor="#4472c4 [3204]" strokecolor="#1f3763 [1604]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2920C58B" wp14:editId="69471DC4">
                <wp:simplePos x="0" y="0"/>
                <wp:positionH relativeFrom="page">
                  <wp:posOffset>3839210</wp:posOffset>
                </wp:positionH>
                <wp:positionV relativeFrom="paragraph">
                  <wp:posOffset>8598340</wp:posOffset>
                </wp:positionV>
                <wp:extent cx="1219200" cy="203200"/>
                <wp:effectExtent l="0" t="0" r="0" b="6350"/>
                <wp:wrapNone/>
                <wp:docPr id="2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color w:val="5D585C"/>
                                <w:sz w:val="16"/>
                                <w:szCs w:val="16"/>
                              </w:rPr>
                              <w:t>Tel :</w:t>
                            </w:r>
                            <w:proofErr w:type="gramEnd"/>
                            <w:r>
                              <w:rPr>
                                <w:color w:val="5D585C"/>
                                <w:sz w:val="16"/>
                                <w:szCs w:val="16"/>
                              </w:rPr>
                              <w:t xml:space="preserve"> +60-123928262</w:t>
                            </w: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0C58B" id="_x0000_s1027" type="#_x0000_t202" style="position:absolute;margin-left:302.3pt;margin-top:677.05pt;width:96pt;height:16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" filled="f" stroked="f">
                <v:textbox>
                  <w:txbxContent>
                    <w:p w:rsidR="00C42B92" w:rsidRPr="00383E3A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color w:val="5D585C"/>
                          <w:sz w:val="16"/>
                          <w:szCs w:val="16"/>
                        </w:rPr>
                        <w:t>Tel :</w:t>
                      </w:r>
                      <w:proofErr w:type="gramEnd"/>
                      <w:r>
                        <w:rPr>
                          <w:color w:val="5D585C"/>
                          <w:sz w:val="16"/>
                          <w:szCs w:val="16"/>
                        </w:rPr>
                        <w:t xml:space="preserve"> +60-123928262</w:t>
                      </w: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684DD1DA" wp14:editId="0C787662">
                <wp:simplePos x="0" y="0"/>
                <wp:positionH relativeFrom="page">
                  <wp:posOffset>3835742</wp:posOffset>
                </wp:positionH>
                <wp:positionV relativeFrom="paragraph">
                  <wp:posOffset>8751081</wp:posOffset>
                </wp:positionV>
                <wp:extent cx="1676400" cy="248920"/>
                <wp:effectExtent l="0" t="0" r="0" b="0"/>
                <wp:wrapNone/>
                <wp:docPr id="2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248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color w:val="5D585C"/>
                                <w:sz w:val="16"/>
                                <w:szCs w:val="16"/>
                              </w:rPr>
                              <w:t>Email :</w:t>
                            </w:r>
                            <w:proofErr w:type="gramEnd"/>
                            <w:r>
                              <w:rPr>
                                <w:color w:val="5D585C"/>
                                <w:sz w:val="16"/>
                                <w:szCs w:val="16"/>
                              </w:rPr>
                              <w:t xml:space="preserve"> rahmatismail@gmail.com</w:t>
                            </w: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DD1DA" id="_x0000_s1028" type="#_x0000_t202" style="position:absolute;margin-left:302.05pt;margin-top:689.05pt;width:132pt;height:19.6pt;z-index:2517729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" filled="f" stroked="f">
                <v:textbox>
                  <w:txbxContent>
                    <w:p w:rsidR="00C42B92" w:rsidRPr="00383E3A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color w:val="5D585C"/>
                          <w:sz w:val="16"/>
                          <w:szCs w:val="16"/>
                        </w:rPr>
                        <w:t>Email :</w:t>
                      </w:r>
                      <w:proofErr w:type="gramEnd"/>
                      <w:r>
                        <w:rPr>
                          <w:color w:val="5D585C"/>
                          <w:sz w:val="16"/>
                          <w:szCs w:val="16"/>
                        </w:rPr>
                        <w:t xml:space="preserve"> rahmatismail@gmail.com</w:t>
                      </w: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04624D72" wp14:editId="4A41B899">
                <wp:simplePos x="0" y="0"/>
                <wp:positionH relativeFrom="page">
                  <wp:posOffset>3850444</wp:posOffset>
                </wp:positionH>
                <wp:positionV relativeFrom="paragraph">
                  <wp:posOffset>8431725</wp:posOffset>
                </wp:positionV>
                <wp:extent cx="1219200" cy="223520"/>
                <wp:effectExtent l="0" t="0" r="0" b="5080"/>
                <wp:wrapNone/>
                <wp:docPr id="2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2235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5D585C"/>
                                <w:sz w:val="16"/>
                                <w:szCs w:val="16"/>
                              </w:rPr>
                              <w:t>Lecturer</w:t>
                            </w: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24D72" id="_x0000_s1029" type="#_x0000_t202" style="position:absolute;margin-left:303.2pt;margin-top:663.9pt;width:96pt;height:17.6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" filled="f" stroked="f">
                <v:textbox>
                  <w:txbxContent>
                    <w:p w:rsidR="00C42B92" w:rsidRPr="00383E3A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</w:rPr>
                      </w:pPr>
                      <w:r>
                        <w:rPr>
                          <w:color w:val="5D585C"/>
                          <w:sz w:val="16"/>
                          <w:szCs w:val="16"/>
                        </w:rPr>
                        <w:t>Lecturer</w:t>
                      </w: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5653A989" wp14:editId="629BD272">
                <wp:simplePos x="0" y="0"/>
                <wp:positionH relativeFrom="margin">
                  <wp:posOffset>2946937</wp:posOffset>
                </wp:positionH>
                <wp:positionV relativeFrom="paragraph">
                  <wp:posOffset>8271070</wp:posOffset>
                </wp:positionV>
                <wp:extent cx="1397000" cy="238760"/>
                <wp:effectExtent l="0" t="0" r="0" b="0"/>
                <wp:wrapNone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238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b/>
                                <w:bCs/>
                                <w:color w:val="246F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46FA6"/>
                                <w:sz w:val="20"/>
                                <w:szCs w:val="20"/>
                              </w:rPr>
                              <w:t xml:space="preserve">Prof. </w:t>
                            </w:r>
                            <w:r w:rsidRPr="00383E3A">
                              <w:rPr>
                                <w:b/>
                                <w:bCs/>
                                <w:color w:val="246FA6"/>
                                <w:sz w:val="20"/>
                                <w:szCs w:val="20"/>
                              </w:rPr>
                              <w:t xml:space="preserve">Dr.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246FA6"/>
                                <w:sz w:val="20"/>
                                <w:szCs w:val="20"/>
                              </w:rPr>
                              <w:t>Ikhlas</w:t>
                            </w:r>
                            <w:proofErr w:type="spellEnd"/>
                            <w:r w:rsidRPr="00383E3A">
                              <w:rPr>
                                <w:b/>
                                <w:bCs/>
                                <w:color w:val="246FA6"/>
                                <w:sz w:val="20"/>
                                <w:szCs w:val="20"/>
                              </w:rPr>
                              <w:t xml:space="preserve"> Ismail</w:t>
                            </w: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color w:val="5D585C"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3A989" id="_x0000_s1030" type="#_x0000_t202" style="position:absolute;margin-left:232.05pt;margin-top:651.25pt;width:110pt;height:18.8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" filled="f" stroked="f">
                <v:textbox>
                  <w:txbxContent>
                    <w:p w:rsidR="00C42B92" w:rsidRPr="00383E3A" w:rsidRDefault="00C42B92" w:rsidP="00C42B92">
                      <w:pPr>
                        <w:spacing w:line="240" w:lineRule="auto"/>
                        <w:rPr>
                          <w:b/>
                          <w:bCs/>
                          <w:color w:val="246FA6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color w:val="246FA6"/>
                          <w:sz w:val="20"/>
                          <w:szCs w:val="20"/>
                        </w:rPr>
                        <w:t xml:space="preserve">Prof. </w:t>
                      </w:r>
                      <w:r w:rsidRPr="00383E3A">
                        <w:rPr>
                          <w:b/>
                          <w:bCs/>
                          <w:color w:val="246FA6"/>
                          <w:sz w:val="20"/>
                          <w:szCs w:val="20"/>
                        </w:rPr>
                        <w:t xml:space="preserve">Dr. </w:t>
                      </w:r>
                      <w:proofErr w:type="spellStart"/>
                      <w:r>
                        <w:rPr>
                          <w:b/>
                          <w:bCs/>
                          <w:color w:val="246FA6"/>
                          <w:sz w:val="20"/>
                          <w:szCs w:val="20"/>
                        </w:rPr>
                        <w:t>Ikhlas</w:t>
                      </w:r>
                      <w:proofErr w:type="spellEnd"/>
                      <w:r w:rsidRPr="00383E3A">
                        <w:rPr>
                          <w:b/>
                          <w:bCs/>
                          <w:color w:val="246FA6"/>
                          <w:sz w:val="20"/>
                          <w:szCs w:val="20"/>
                        </w:rPr>
                        <w:t xml:space="preserve"> Ismail</w:t>
                      </w:r>
                    </w:p>
                    <w:p w:rsidR="00C42B92" w:rsidRPr="00383E3A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rPr>
                          <w:color w:val="5D585C"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color w:val="5D585C"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8832" behindDoc="0" locked="0" layoutInCell="1" allowOverlap="1" wp14:anchorId="0EE54BEA" wp14:editId="0D9E0416">
                <wp:simplePos x="0" y="0"/>
                <wp:positionH relativeFrom="page">
                  <wp:posOffset>2204720</wp:posOffset>
                </wp:positionH>
                <wp:positionV relativeFrom="paragraph">
                  <wp:posOffset>8763000</wp:posOffset>
                </wp:positionV>
                <wp:extent cx="1676400" cy="248920"/>
                <wp:effectExtent l="0" t="0" r="0" b="0"/>
                <wp:wrapNone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248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color w:val="5D585C"/>
                                <w:sz w:val="16"/>
                                <w:szCs w:val="16"/>
                              </w:rPr>
                              <w:t>Email :</w:t>
                            </w:r>
                            <w:proofErr w:type="gramEnd"/>
                            <w:r>
                              <w:rPr>
                                <w:color w:val="5D585C"/>
                                <w:sz w:val="16"/>
                                <w:szCs w:val="16"/>
                              </w:rPr>
                              <w:t xml:space="preserve"> rahmatismail@gmail.com</w:t>
                            </w: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54BEA" id="_x0000_s1031" type="#_x0000_t202" style="position:absolute;margin-left:173.6pt;margin-top:690pt;width:132pt;height:19.6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" filled="f" stroked="f">
                <v:textbox>
                  <w:txbxContent>
                    <w:p w:rsidR="00C42B92" w:rsidRPr="00383E3A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color w:val="5D585C"/>
                          <w:sz w:val="16"/>
                          <w:szCs w:val="16"/>
                        </w:rPr>
                        <w:t>Email :</w:t>
                      </w:r>
                      <w:proofErr w:type="gramEnd"/>
                      <w:r>
                        <w:rPr>
                          <w:color w:val="5D585C"/>
                          <w:sz w:val="16"/>
                          <w:szCs w:val="16"/>
                        </w:rPr>
                        <w:t xml:space="preserve"> rahmatismail@gmail.com</w:t>
                      </w: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7808" behindDoc="0" locked="0" layoutInCell="1" allowOverlap="1" wp14:anchorId="020F7CB0" wp14:editId="272F245C">
                <wp:simplePos x="0" y="0"/>
                <wp:positionH relativeFrom="page">
                  <wp:posOffset>2199640</wp:posOffset>
                </wp:positionH>
                <wp:positionV relativeFrom="paragraph">
                  <wp:posOffset>8605520</wp:posOffset>
                </wp:positionV>
                <wp:extent cx="1219200" cy="203200"/>
                <wp:effectExtent l="0" t="0" r="0" b="6350"/>
                <wp:wrapNone/>
                <wp:docPr id="2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color w:val="5D585C"/>
                                <w:sz w:val="16"/>
                                <w:szCs w:val="16"/>
                              </w:rPr>
                              <w:t>Tel :</w:t>
                            </w:r>
                            <w:proofErr w:type="gramEnd"/>
                            <w:r>
                              <w:rPr>
                                <w:color w:val="5D585C"/>
                                <w:sz w:val="16"/>
                                <w:szCs w:val="16"/>
                              </w:rPr>
                              <w:t xml:space="preserve"> +60-123928262</w:t>
                            </w: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F7CB0" id="_x0000_s1032" type="#_x0000_t202" style="position:absolute;margin-left:173.2pt;margin-top:677.6pt;width:96pt;height:16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" filled="f" stroked="f">
                <v:textbox>
                  <w:txbxContent>
                    <w:p w:rsidR="00C42B92" w:rsidRPr="00383E3A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color w:val="5D585C"/>
                          <w:sz w:val="16"/>
                          <w:szCs w:val="16"/>
                        </w:rPr>
                        <w:t>Tel :</w:t>
                      </w:r>
                      <w:proofErr w:type="gramEnd"/>
                      <w:r>
                        <w:rPr>
                          <w:color w:val="5D585C"/>
                          <w:sz w:val="16"/>
                          <w:szCs w:val="16"/>
                        </w:rPr>
                        <w:t xml:space="preserve"> +60-123928262</w:t>
                      </w: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6784" behindDoc="0" locked="0" layoutInCell="1" allowOverlap="1" wp14:anchorId="5692AEA5" wp14:editId="5442DCE3">
                <wp:simplePos x="0" y="0"/>
                <wp:positionH relativeFrom="page">
                  <wp:posOffset>2194560</wp:posOffset>
                </wp:positionH>
                <wp:positionV relativeFrom="paragraph">
                  <wp:posOffset>8448040</wp:posOffset>
                </wp:positionV>
                <wp:extent cx="1219200" cy="223520"/>
                <wp:effectExtent l="0" t="0" r="0" b="5080"/>
                <wp:wrapNone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2235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5D585C"/>
                                <w:sz w:val="16"/>
                                <w:szCs w:val="16"/>
                              </w:rPr>
                              <w:t>Manager</w:t>
                            </w: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2AEA5" id="_x0000_s1033" type="#_x0000_t202" style="position:absolute;margin-left:172.8pt;margin-top:665.2pt;width:96pt;height:17.6pt;z-index:2517667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" filled="f" stroked="f">
                <v:textbox>
                  <w:txbxContent>
                    <w:p w:rsidR="00C42B92" w:rsidRPr="00383E3A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</w:rPr>
                      </w:pPr>
                      <w:r>
                        <w:rPr>
                          <w:color w:val="5D585C"/>
                          <w:sz w:val="16"/>
                          <w:szCs w:val="16"/>
                        </w:rPr>
                        <w:t>Manager</w:t>
                      </w: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2420CE5A" wp14:editId="19991D07">
                <wp:simplePos x="0" y="0"/>
                <wp:positionH relativeFrom="margin">
                  <wp:posOffset>1280160</wp:posOffset>
                </wp:positionH>
                <wp:positionV relativeFrom="paragraph">
                  <wp:posOffset>8285480</wp:posOffset>
                </wp:positionV>
                <wp:extent cx="1397000" cy="238760"/>
                <wp:effectExtent l="0" t="0" r="0" b="0"/>
                <wp:wrapNone/>
                <wp:docPr id="2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238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b/>
                                <w:bCs/>
                                <w:color w:val="246FA6"/>
                                <w:sz w:val="20"/>
                                <w:szCs w:val="20"/>
                              </w:rPr>
                            </w:pPr>
                            <w:r w:rsidRPr="00383E3A">
                              <w:rPr>
                                <w:b/>
                                <w:bCs/>
                                <w:color w:val="246FA6"/>
                                <w:sz w:val="20"/>
                                <w:szCs w:val="20"/>
                              </w:rPr>
                              <w:t xml:space="preserve">Dr. </w:t>
                            </w:r>
                            <w:proofErr w:type="spellStart"/>
                            <w:r w:rsidRPr="00383E3A">
                              <w:rPr>
                                <w:b/>
                                <w:bCs/>
                                <w:color w:val="246FA6"/>
                                <w:sz w:val="20"/>
                                <w:szCs w:val="20"/>
                              </w:rPr>
                              <w:t>Rahmat</w:t>
                            </w:r>
                            <w:proofErr w:type="spellEnd"/>
                            <w:r w:rsidRPr="00383E3A">
                              <w:rPr>
                                <w:b/>
                                <w:bCs/>
                                <w:color w:val="246FA6"/>
                                <w:sz w:val="20"/>
                                <w:szCs w:val="20"/>
                              </w:rPr>
                              <w:t xml:space="preserve"> Ismail</w:t>
                            </w: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color w:val="5D585C"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C42B92" w:rsidRPr="00383E3A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0CE5A" id="_x0000_s1034" type="#_x0000_t202" style="position:absolute;margin-left:100.8pt;margin-top:652.4pt;width:110pt;height:18.8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" filled="f" stroked="f">
                <v:textbox>
                  <w:txbxContent>
                    <w:p w:rsidR="00C42B92" w:rsidRPr="00383E3A" w:rsidRDefault="00C42B92" w:rsidP="00C42B92">
                      <w:pPr>
                        <w:spacing w:line="240" w:lineRule="auto"/>
                        <w:rPr>
                          <w:b/>
                          <w:bCs/>
                          <w:color w:val="246FA6"/>
                          <w:sz w:val="20"/>
                          <w:szCs w:val="20"/>
                        </w:rPr>
                      </w:pPr>
                      <w:r w:rsidRPr="00383E3A">
                        <w:rPr>
                          <w:b/>
                          <w:bCs/>
                          <w:color w:val="246FA6"/>
                          <w:sz w:val="20"/>
                          <w:szCs w:val="20"/>
                        </w:rPr>
                        <w:t xml:space="preserve">Dr. </w:t>
                      </w:r>
                      <w:proofErr w:type="spellStart"/>
                      <w:r w:rsidRPr="00383E3A">
                        <w:rPr>
                          <w:b/>
                          <w:bCs/>
                          <w:color w:val="246FA6"/>
                          <w:sz w:val="20"/>
                          <w:szCs w:val="20"/>
                        </w:rPr>
                        <w:t>Rahmat</w:t>
                      </w:r>
                      <w:proofErr w:type="spellEnd"/>
                      <w:r w:rsidRPr="00383E3A">
                        <w:rPr>
                          <w:b/>
                          <w:bCs/>
                          <w:color w:val="246FA6"/>
                          <w:sz w:val="20"/>
                          <w:szCs w:val="20"/>
                        </w:rPr>
                        <w:t xml:space="preserve"> Ismail</w:t>
                      </w:r>
                    </w:p>
                    <w:p w:rsidR="00C42B92" w:rsidRPr="00383E3A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rPr>
                          <w:color w:val="5D585C"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color w:val="5D585C"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C42B92" w:rsidRPr="00383E3A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21FB5037" wp14:editId="41410A13">
                <wp:simplePos x="0" y="0"/>
                <wp:positionH relativeFrom="column">
                  <wp:posOffset>-498764</wp:posOffset>
                </wp:positionH>
                <wp:positionV relativeFrom="paragraph">
                  <wp:posOffset>8686800</wp:posOffset>
                </wp:positionV>
                <wp:extent cx="1066800" cy="333375"/>
                <wp:effectExtent l="0" t="0" r="0" b="0"/>
                <wp:wrapNone/>
                <wp:docPr id="2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A130EA" w:rsidRDefault="00C42B92" w:rsidP="00C42B92">
                            <w:pPr>
                              <w:rPr>
                                <w:rFonts w:ascii="Keep Calm Med" w:hAnsi="Keep Calm Me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eep Calm Med" w:hAnsi="Keep Calm Med"/>
                                <w:sz w:val="20"/>
                                <w:szCs w:val="20"/>
                              </w:rPr>
                              <w:t>RE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B5037" id="_x0000_s1035" type="#_x0000_t202" style="position:absolute;margin-left:-39.25pt;margin-top:684pt;width:84pt;height:26.25pt;z-index:251764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" filled="f" stroked="f">
                <v:textbox>
                  <w:txbxContent>
                    <w:p w:rsidR="00C42B92" w:rsidRPr="00A130EA" w:rsidRDefault="00C42B92" w:rsidP="00C42B92">
                      <w:pPr>
                        <w:rPr>
                          <w:rFonts w:ascii="Keep Calm Med" w:hAnsi="Keep Calm Med"/>
                          <w:sz w:val="20"/>
                          <w:szCs w:val="20"/>
                        </w:rPr>
                      </w:pPr>
                      <w:r>
                        <w:rPr>
                          <w:rFonts w:ascii="Keep Calm Med" w:hAnsi="Keep Calm Med"/>
                          <w:sz w:val="20"/>
                          <w:szCs w:val="20"/>
                        </w:rPr>
                        <w:t>REFER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63712" behindDoc="0" locked="0" layoutInCell="1" allowOverlap="1" wp14:anchorId="772C484D" wp14:editId="78DEA429">
            <wp:simplePos x="0" y="0"/>
            <wp:positionH relativeFrom="column">
              <wp:posOffset>-138661</wp:posOffset>
            </wp:positionH>
            <wp:positionV relativeFrom="paragraph">
              <wp:posOffset>8395335</wp:posOffset>
            </wp:positionV>
            <wp:extent cx="318309" cy="318309"/>
            <wp:effectExtent l="0" t="0" r="5715" b="5715"/>
            <wp:wrapNone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09" cy="318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4CB235" wp14:editId="695D51B9">
                <wp:simplePos x="0" y="0"/>
                <wp:positionH relativeFrom="page">
                  <wp:align>right</wp:align>
                </wp:positionH>
                <wp:positionV relativeFrom="paragraph">
                  <wp:posOffset>7818120</wp:posOffset>
                </wp:positionV>
                <wp:extent cx="8656320" cy="263652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56320" cy="26365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BDF257" id="Rectangle 5" o:spid="_x0000_s1026" style="position:absolute;margin-left:630.4pt;margin-top:615.6pt;width:681.6pt;height:207.6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" fillcolor="#f2f2f2 [3052]" stroked="f" strokeweight="1pt">
                <w10:wrap anchorx="page"/>
              </v:rect>
            </w:pict>
          </mc:Fallback>
        </mc:AlternateContent>
      </w:r>
      <w:r>
        <w:rPr>
          <w:rFonts w:asciiTheme="majorHAnsi" w:hAnsiTheme="majorHAnsi" w:cstheme="majorHAnsi"/>
          <w:noProof/>
          <w:color w:val="FFFFFF" w:themeColor="background1"/>
          <w:sz w:val="16"/>
          <w:szCs w:val="16"/>
        </w:rPr>
        <w:drawing>
          <wp:anchor distT="0" distB="0" distL="114300" distR="114300" simplePos="0" relativeHeight="251759616" behindDoc="0" locked="0" layoutInCell="1" allowOverlap="1" wp14:anchorId="3C15286F" wp14:editId="12BCF854">
            <wp:simplePos x="0" y="0"/>
            <wp:positionH relativeFrom="column">
              <wp:posOffset>1307193</wp:posOffset>
            </wp:positionH>
            <wp:positionV relativeFrom="paragraph">
              <wp:posOffset>7035800</wp:posOffset>
            </wp:positionV>
            <wp:extent cx="255905" cy="217170"/>
            <wp:effectExtent l="0" t="0" r="0" b="0"/>
            <wp:wrapNone/>
            <wp:docPr id="243" name="Picture 243" descr="C:\Users\Nazwan\AppData\Local\Microsoft\Windows\INetCache\Content.Word\t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azwan\AppData\Local\Microsoft\Windows\INetCache\Content.Word\tick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1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hAnsiTheme="majorHAnsi" w:cstheme="majorHAnsi"/>
          <w:noProof/>
          <w:color w:val="FFFFFF" w:themeColor="background1"/>
          <w:sz w:val="16"/>
          <w:szCs w:val="16"/>
        </w:rPr>
        <w:drawing>
          <wp:anchor distT="0" distB="0" distL="114300" distR="114300" simplePos="0" relativeHeight="251762688" behindDoc="0" locked="0" layoutInCell="1" allowOverlap="1" wp14:anchorId="768F655C" wp14:editId="7630791F">
            <wp:simplePos x="0" y="0"/>
            <wp:positionH relativeFrom="column">
              <wp:posOffset>1327966</wp:posOffset>
            </wp:positionH>
            <wp:positionV relativeFrom="paragraph">
              <wp:posOffset>7511052</wp:posOffset>
            </wp:positionV>
            <wp:extent cx="255905" cy="217170"/>
            <wp:effectExtent l="0" t="0" r="0" b="0"/>
            <wp:wrapNone/>
            <wp:docPr id="246" name="Picture 246" descr="C:\Users\Nazwan\AppData\Local\Microsoft\Windows\INetCache\Content.Word\t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azwan\AppData\Local\Microsoft\Windows\INetCache\Content.Word\tick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1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hAnsiTheme="majorHAnsi" w:cstheme="majorHAnsi"/>
          <w:noProof/>
          <w:color w:val="FFFFFF" w:themeColor="background1"/>
          <w:sz w:val="16"/>
          <w:szCs w:val="16"/>
        </w:rPr>
        <w:drawing>
          <wp:anchor distT="0" distB="0" distL="114300" distR="114300" simplePos="0" relativeHeight="251760640" behindDoc="0" locked="0" layoutInCell="1" allowOverlap="1" wp14:anchorId="3CA3A075" wp14:editId="6C4F8EA1">
            <wp:simplePos x="0" y="0"/>
            <wp:positionH relativeFrom="column">
              <wp:posOffset>1308100</wp:posOffset>
            </wp:positionH>
            <wp:positionV relativeFrom="paragraph">
              <wp:posOffset>7289618</wp:posOffset>
            </wp:positionV>
            <wp:extent cx="255905" cy="217170"/>
            <wp:effectExtent l="0" t="0" r="0" b="0"/>
            <wp:wrapNone/>
            <wp:docPr id="244" name="Picture 244" descr="C:\Users\Nazwan\AppData\Local\Microsoft\Windows\INetCache\Content.Word\t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azwan\AppData\Local\Microsoft\Windows\INetCache\Content.Word\tick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1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hAnsiTheme="majorHAnsi" w:cstheme="majorHAnsi"/>
          <w:noProof/>
          <w:color w:val="FFFFFF" w:themeColor="background1"/>
          <w:sz w:val="16"/>
          <w:szCs w:val="16"/>
        </w:rPr>
        <w:drawing>
          <wp:anchor distT="0" distB="0" distL="114300" distR="114300" simplePos="0" relativeHeight="251758592" behindDoc="0" locked="0" layoutInCell="1" allowOverlap="1" wp14:anchorId="431FA66E" wp14:editId="3040B230">
            <wp:simplePos x="0" y="0"/>
            <wp:positionH relativeFrom="column">
              <wp:posOffset>1294765</wp:posOffset>
            </wp:positionH>
            <wp:positionV relativeFrom="paragraph">
              <wp:posOffset>6764745</wp:posOffset>
            </wp:positionV>
            <wp:extent cx="255905" cy="217170"/>
            <wp:effectExtent l="0" t="0" r="0" b="0"/>
            <wp:wrapNone/>
            <wp:docPr id="242" name="Picture 242" descr="C:\Users\Nazwan\AppData\Local\Microsoft\Windows\INetCache\Content.Word\t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azwan\AppData\Local\Microsoft\Windows\INetCache\Content.Word\tick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1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hAnsiTheme="majorHAnsi" w:cstheme="majorHAnsi"/>
          <w:noProof/>
          <w:color w:val="FFFFFF" w:themeColor="background1"/>
          <w:sz w:val="16"/>
          <w:szCs w:val="16"/>
        </w:rPr>
        <w:drawing>
          <wp:anchor distT="0" distB="0" distL="114300" distR="114300" simplePos="0" relativeHeight="251757568" behindDoc="0" locked="0" layoutInCell="1" allowOverlap="1" wp14:anchorId="3D00A850" wp14:editId="5D45ECD6">
            <wp:simplePos x="0" y="0"/>
            <wp:positionH relativeFrom="column">
              <wp:posOffset>1306105</wp:posOffset>
            </wp:positionH>
            <wp:positionV relativeFrom="paragraph">
              <wp:posOffset>6520633</wp:posOffset>
            </wp:positionV>
            <wp:extent cx="255905" cy="217170"/>
            <wp:effectExtent l="0" t="0" r="0" b="0"/>
            <wp:wrapNone/>
            <wp:docPr id="239" name="Picture 239" descr="C:\Users\Nazwan\AppData\Local\Microsoft\Windows\INetCache\Content.Word\t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azwan\AppData\Local\Microsoft\Windows\INetCache\Content.Word\tick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1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5E9BBD89" wp14:editId="17C30AE9">
                <wp:simplePos x="0" y="0"/>
                <wp:positionH relativeFrom="page">
                  <wp:posOffset>2646045</wp:posOffset>
                </wp:positionH>
                <wp:positionV relativeFrom="paragraph">
                  <wp:posOffset>6490335</wp:posOffset>
                </wp:positionV>
                <wp:extent cx="1933575" cy="1558290"/>
                <wp:effectExtent l="0" t="0" r="0" b="3810"/>
                <wp:wrapSquare wrapText="bothSides"/>
                <wp:docPr id="2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3575" cy="155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847F27" w:rsidRDefault="00847F27" w:rsidP="00C42B92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</w:pPr>
                            <w:r w:rsidRPr="00847F27"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  <w:t>Kr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  <w:t>eativ</w:t>
                            </w:r>
                          </w:p>
                          <w:p w:rsidR="00C42B92" w:rsidRPr="00847F27" w:rsidRDefault="00847F27" w:rsidP="00C42B92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  <w:t>Teamfähig</w:t>
                            </w:r>
                          </w:p>
                          <w:p w:rsidR="00C42B92" w:rsidRPr="00847F27" w:rsidRDefault="00847F27" w:rsidP="00C42B92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  <w:t>Begeisterungsfähig</w:t>
                            </w:r>
                          </w:p>
                          <w:p w:rsidR="00C42B92" w:rsidRPr="00847F27" w:rsidRDefault="00847F27" w:rsidP="00C42B92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  <w:t>Belastbar</w:t>
                            </w:r>
                          </w:p>
                          <w:p w:rsidR="00C42B92" w:rsidRPr="00847F27" w:rsidRDefault="00C42B92" w:rsidP="00C42B92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</w:pPr>
                            <w:r w:rsidRPr="00847F27"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  <w:t>Trainer</w:t>
                            </w:r>
                          </w:p>
                          <w:p w:rsidR="00C42B92" w:rsidRPr="00847F27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  <w:lang w:val="de-CH"/>
                              </w:rPr>
                            </w:pPr>
                          </w:p>
                          <w:p w:rsidR="00C42B92" w:rsidRPr="00847F27" w:rsidRDefault="00C42B92" w:rsidP="00C42B92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de-CH"/>
                              </w:rPr>
                            </w:pPr>
                          </w:p>
                          <w:p w:rsidR="00C42B92" w:rsidRPr="00847F27" w:rsidRDefault="00C42B92" w:rsidP="00C42B92">
                            <w:pPr>
                              <w:rPr>
                                <w:sz w:val="18"/>
                                <w:szCs w:val="18"/>
                                <w:lang w:val="de-CH"/>
                              </w:rPr>
                            </w:pPr>
                          </w:p>
                          <w:p w:rsidR="00C42B92" w:rsidRPr="00847F27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  <w:lang w:val="de-CH"/>
                              </w:rPr>
                            </w:pPr>
                          </w:p>
                          <w:p w:rsidR="00C42B92" w:rsidRPr="00847F27" w:rsidRDefault="00C42B92" w:rsidP="00C42B92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de-CH"/>
                              </w:rPr>
                            </w:pPr>
                          </w:p>
                          <w:p w:rsidR="00C42B92" w:rsidRPr="00847F27" w:rsidRDefault="00C42B92" w:rsidP="00C42B92">
                            <w:pPr>
                              <w:rPr>
                                <w:rFonts w:ascii="Keep Calm Med" w:hAnsi="Keep Calm Med"/>
                                <w:sz w:val="18"/>
                                <w:szCs w:val="18"/>
                                <w:lang w:val="de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BBD89" id="_x0000_s1036" type="#_x0000_t202" style="position:absolute;margin-left:208.35pt;margin-top:511.05pt;width:152.25pt;height:122.7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" filled="f" stroked="f">
                <v:textbox>
                  <w:txbxContent>
                    <w:p w:rsidR="00C42B92" w:rsidRPr="00847F27" w:rsidRDefault="00847F27" w:rsidP="00C42B92">
                      <w:pPr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</w:pPr>
                      <w:r w:rsidRPr="00847F27"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  <w:t>Kr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  <w:t>eativ</w:t>
                      </w:r>
                    </w:p>
                    <w:p w:rsidR="00C42B92" w:rsidRPr="00847F27" w:rsidRDefault="00847F27" w:rsidP="00C42B92">
                      <w:pPr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  <w:t>Teamfähig</w:t>
                      </w:r>
                    </w:p>
                    <w:p w:rsidR="00C42B92" w:rsidRPr="00847F27" w:rsidRDefault="00847F27" w:rsidP="00C42B92">
                      <w:pPr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  <w:t>Begeisterungsfähig</w:t>
                      </w:r>
                    </w:p>
                    <w:p w:rsidR="00C42B92" w:rsidRPr="00847F27" w:rsidRDefault="00847F27" w:rsidP="00C42B92">
                      <w:pPr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  <w:t>Belastbar</w:t>
                      </w:r>
                    </w:p>
                    <w:p w:rsidR="00C42B92" w:rsidRPr="00847F27" w:rsidRDefault="00C42B92" w:rsidP="00C42B92">
                      <w:pPr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</w:pPr>
                      <w:r w:rsidRPr="00847F27"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  <w:t>Trainer</w:t>
                      </w:r>
                    </w:p>
                    <w:p w:rsidR="00C42B92" w:rsidRPr="00847F27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sz w:val="18"/>
                          <w:szCs w:val="18"/>
                          <w:lang w:val="de-CH"/>
                        </w:rPr>
                      </w:pPr>
                    </w:p>
                    <w:p w:rsidR="00C42B92" w:rsidRPr="00847F27" w:rsidRDefault="00C42B92" w:rsidP="00C42B92">
                      <w:pPr>
                        <w:jc w:val="center"/>
                        <w:rPr>
                          <w:sz w:val="18"/>
                          <w:szCs w:val="18"/>
                          <w:lang w:val="de-CH"/>
                        </w:rPr>
                      </w:pPr>
                    </w:p>
                    <w:p w:rsidR="00C42B92" w:rsidRPr="00847F27" w:rsidRDefault="00C42B92" w:rsidP="00C42B92">
                      <w:pPr>
                        <w:rPr>
                          <w:sz w:val="18"/>
                          <w:szCs w:val="18"/>
                          <w:lang w:val="de-CH"/>
                        </w:rPr>
                      </w:pPr>
                    </w:p>
                    <w:p w:rsidR="00C42B92" w:rsidRPr="00847F27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sz w:val="18"/>
                          <w:szCs w:val="18"/>
                          <w:lang w:val="de-CH"/>
                        </w:rPr>
                      </w:pPr>
                    </w:p>
                    <w:p w:rsidR="00C42B92" w:rsidRPr="00847F27" w:rsidRDefault="00C42B92" w:rsidP="00C42B92">
                      <w:pPr>
                        <w:jc w:val="center"/>
                        <w:rPr>
                          <w:sz w:val="18"/>
                          <w:szCs w:val="18"/>
                          <w:lang w:val="de-CH"/>
                        </w:rPr>
                      </w:pPr>
                    </w:p>
                    <w:p w:rsidR="00C42B92" w:rsidRPr="00847F27" w:rsidRDefault="00C42B92" w:rsidP="00C42B92">
                      <w:pPr>
                        <w:rPr>
                          <w:rFonts w:ascii="Keep Calm Med" w:hAnsi="Keep Calm Med"/>
                          <w:sz w:val="18"/>
                          <w:szCs w:val="18"/>
                          <w:lang w:val="de-CH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490B9175" wp14:editId="5BD81988">
                <wp:simplePos x="0" y="0"/>
                <wp:positionH relativeFrom="column">
                  <wp:posOffset>4307114</wp:posOffset>
                </wp:positionH>
                <wp:positionV relativeFrom="paragraph">
                  <wp:posOffset>6429829</wp:posOffset>
                </wp:positionV>
                <wp:extent cx="671286" cy="814705"/>
                <wp:effectExtent l="0" t="0" r="0" b="4445"/>
                <wp:wrapNone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286" cy="8147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Default="00847F27" w:rsidP="00C42B92">
                            <w:pPr>
                              <w:spacing w:line="360" w:lineRule="auto"/>
                              <w:rPr>
                                <w:rFonts w:cstheme="minorHAnsi"/>
                                <w:color w:val="343537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cstheme="minorHAnsi"/>
                                <w:color w:val="343537"/>
                                <w:sz w:val="16"/>
                                <w:szCs w:val="16"/>
                              </w:rPr>
                              <w:t>Brot</w:t>
                            </w:r>
                            <w:proofErr w:type="spellEnd"/>
                          </w:p>
                          <w:p w:rsidR="00C42B92" w:rsidRDefault="00847F27" w:rsidP="00C42B92">
                            <w:pPr>
                              <w:spacing w:line="360" w:lineRule="auto"/>
                              <w:rPr>
                                <w:rFonts w:cstheme="minorHAnsi"/>
                                <w:color w:val="343537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cstheme="minorHAnsi"/>
                                <w:color w:val="343537"/>
                                <w:sz w:val="16"/>
                                <w:szCs w:val="16"/>
                              </w:rPr>
                              <w:t>Gebäck</w:t>
                            </w:r>
                            <w:proofErr w:type="spellEnd"/>
                          </w:p>
                          <w:p w:rsidR="00C42B92" w:rsidRDefault="00847F27" w:rsidP="00C42B92">
                            <w:pPr>
                              <w:spacing w:line="360" w:lineRule="auto"/>
                              <w:rPr>
                                <w:rFonts w:cstheme="minorHAnsi"/>
                                <w:color w:val="3435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color w:val="343537"/>
                                <w:sz w:val="16"/>
                                <w:szCs w:val="16"/>
                              </w:rPr>
                              <w:t>Patisserie</w:t>
                            </w:r>
                          </w:p>
                          <w:p w:rsidR="00C42B92" w:rsidRPr="006F0C43" w:rsidRDefault="00C42B92" w:rsidP="00C42B92">
                            <w:pPr>
                              <w:spacing w:line="360" w:lineRule="auto"/>
                              <w:rPr>
                                <w:rFonts w:asciiTheme="majorHAnsi" w:hAnsiTheme="majorHAnsi" w:cstheme="majorHAnsi"/>
                                <w:color w:val="343537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B9175" id="_x0000_s1037" type="#_x0000_t202" style="position:absolute;margin-left:339.15pt;margin-top:506.3pt;width:52.85pt;height:64.15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" filled="f" stroked="f">
                <v:textbox>
                  <w:txbxContent>
                    <w:p w:rsidR="00C42B92" w:rsidRDefault="00847F27" w:rsidP="00C42B92">
                      <w:pPr>
                        <w:spacing w:line="360" w:lineRule="auto"/>
                        <w:rPr>
                          <w:rFonts w:cstheme="minorHAnsi"/>
                          <w:color w:val="343537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cstheme="minorHAnsi"/>
                          <w:color w:val="343537"/>
                          <w:sz w:val="16"/>
                          <w:szCs w:val="16"/>
                        </w:rPr>
                        <w:t>Brot</w:t>
                      </w:r>
                      <w:proofErr w:type="spellEnd"/>
                    </w:p>
                    <w:p w:rsidR="00C42B92" w:rsidRDefault="00847F27" w:rsidP="00C42B92">
                      <w:pPr>
                        <w:spacing w:line="360" w:lineRule="auto"/>
                        <w:rPr>
                          <w:rFonts w:cstheme="minorHAnsi"/>
                          <w:color w:val="343537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cstheme="minorHAnsi"/>
                          <w:color w:val="343537"/>
                          <w:sz w:val="16"/>
                          <w:szCs w:val="16"/>
                        </w:rPr>
                        <w:t>Gebäck</w:t>
                      </w:r>
                      <w:proofErr w:type="spellEnd"/>
                    </w:p>
                    <w:p w:rsidR="00C42B92" w:rsidRDefault="00847F27" w:rsidP="00C42B92">
                      <w:pPr>
                        <w:spacing w:line="360" w:lineRule="auto"/>
                        <w:rPr>
                          <w:rFonts w:cstheme="minorHAnsi"/>
                          <w:color w:val="343537"/>
                          <w:sz w:val="16"/>
                          <w:szCs w:val="16"/>
                        </w:rPr>
                      </w:pPr>
                      <w:r>
                        <w:rPr>
                          <w:rFonts w:cstheme="minorHAnsi"/>
                          <w:color w:val="343537"/>
                          <w:sz w:val="16"/>
                          <w:szCs w:val="16"/>
                        </w:rPr>
                        <w:t>Patisserie</w:t>
                      </w:r>
                    </w:p>
                    <w:p w:rsidR="00C42B92" w:rsidRPr="006F0C43" w:rsidRDefault="00C42B92" w:rsidP="00C42B92">
                      <w:pPr>
                        <w:spacing w:line="360" w:lineRule="auto"/>
                        <w:rPr>
                          <w:rFonts w:asciiTheme="majorHAnsi" w:hAnsiTheme="majorHAnsi" w:cstheme="majorHAnsi"/>
                          <w:color w:val="343537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0C58630E" wp14:editId="35DCD219">
                <wp:simplePos x="0" y="0"/>
                <wp:positionH relativeFrom="column">
                  <wp:posOffset>-586529</wp:posOffset>
                </wp:positionH>
                <wp:positionV relativeFrom="paragraph">
                  <wp:posOffset>7185025</wp:posOffset>
                </wp:positionV>
                <wp:extent cx="1302327" cy="333375"/>
                <wp:effectExtent l="0" t="0" r="0" b="0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2327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A02FB6" w:rsidRDefault="00A02FB6" w:rsidP="00C42B92">
                            <w:pPr>
                              <w:rPr>
                                <w:rFonts w:ascii="Keep Calm Med" w:hAnsi="Keep Calm Med"/>
                                <w:sz w:val="20"/>
                                <w:szCs w:val="20"/>
                                <w:lang w:val="de-CH"/>
                              </w:rPr>
                            </w:pPr>
                            <w:r>
                              <w:rPr>
                                <w:rFonts w:ascii="Keep Calm Med" w:hAnsi="Keep Calm Med"/>
                                <w:sz w:val="20"/>
                                <w:szCs w:val="20"/>
                                <w:lang w:val="de-CH"/>
                              </w:rPr>
                              <w:t>Fähigkeit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58630E" id="_x0000_s1038" type="#_x0000_t202" style="position:absolute;margin-left:-46.2pt;margin-top:565.75pt;width:102.55pt;height:26.2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" filled="f" stroked="f">
                <v:textbox>
                  <w:txbxContent>
                    <w:p w:rsidR="00C42B92" w:rsidRPr="00A02FB6" w:rsidRDefault="00A02FB6" w:rsidP="00C42B92">
                      <w:pPr>
                        <w:rPr>
                          <w:rFonts w:ascii="Keep Calm Med" w:hAnsi="Keep Calm Med"/>
                          <w:sz w:val="20"/>
                          <w:szCs w:val="20"/>
                          <w:lang w:val="de-CH"/>
                        </w:rPr>
                      </w:pPr>
                      <w:r>
                        <w:rPr>
                          <w:rFonts w:ascii="Keep Calm Med" w:hAnsi="Keep Calm Med"/>
                          <w:sz w:val="20"/>
                          <w:szCs w:val="20"/>
                          <w:lang w:val="de-CH"/>
                        </w:rPr>
                        <w:t>Fähigkeite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2272" behindDoc="0" locked="0" layoutInCell="1" allowOverlap="1" wp14:anchorId="7374E3E4" wp14:editId="6657A7B9">
            <wp:simplePos x="0" y="0"/>
            <wp:positionH relativeFrom="leftMargin">
              <wp:posOffset>803275</wp:posOffset>
            </wp:positionH>
            <wp:positionV relativeFrom="paragraph">
              <wp:posOffset>6820747</wp:posOffset>
            </wp:positionV>
            <wp:extent cx="339090" cy="339090"/>
            <wp:effectExtent l="0" t="0" r="3810" b="381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3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CA54D3" wp14:editId="2C24FCB8">
                <wp:simplePos x="0" y="0"/>
                <wp:positionH relativeFrom="page">
                  <wp:posOffset>-110067</wp:posOffset>
                </wp:positionH>
                <wp:positionV relativeFrom="paragraph">
                  <wp:posOffset>6036734</wp:posOffset>
                </wp:positionV>
                <wp:extent cx="8656320" cy="2137622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56320" cy="213762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2F253" id="Rectangle 4" o:spid="_x0000_s1026" style="position:absolute;margin-left:-8.65pt;margin-top:475.35pt;width:681.6pt;height:168.3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" fillcolor="#e7e6e6 [3214]" strok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FFDF0F" wp14:editId="701D0F79">
                <wp:simplePos x="0" y="0"/>
                <wp:positionH relativeFrom="page">
                  <wp:posOffset>-254000</wp:posOffset>
                </wp:positionH>
                <wp:positionV relativeFrom="paragraph">
                  <wp:posOffset>4021668</wp:posOffset>
                </wp:positionV>
                <wp:extent cx="8656320" cy="2218266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56320" cy="221826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F2838" id="Rectangle 3" o:spid="_x0000_s1026" style="position:absolute;margin-left:-20pt;margin-top:316.65pt;width:681.6pt;height:174.65pt;z-index:25166336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" fillcolor="#f2f2f2 [3052]" stroked="f" strokeweight="1pt">
                <w10:wrap anchorx="page"/>
              </v:rect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5E78AAC" wp14:editId="3EBFA9BF">
                <wp:simplePos x="0" y="0"/>
                <wp:positionH relativeFrom="column">
                  <wp:posOffset>5047615</wp:posOffset>
                </wp:positionH>
                <wp:positionV relativeFrom="paragraph">
                  <wp:posOffset>7739380</wp:posOffset>
                </wp:positionV>
                <wp:extent cx="138430" cy="52705"/>
                <wp:effectExtent l="0" t="0" r="0" b="444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6DE662" id="Rectangle 56" o:spid="_x0000_s1026" style="position:absolute;margin-left:397.45pt;margin-top:609.4pt;width:10.9pt;height:4.1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9DFE63E" wp14:editId="7D90BAE7">
                <wp:simplePos x="0" y="0"/>
                <wp:positionH relativeFrom="column">
                  <wp:posOffset>5203190</wp:posOffset>
                </wp:positionH>
                <wp:positionV relativeFrom="paragraph">
                  <wp:posOffset>7737475</wp:posOffset>
                </wp:positionV>
                <wp:extent cx="138430" cy="52705"/>
                <wp:effectExtent l="0" t="0" r="0" b="444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9FD6F8" id="Rectangle 57" o:spid="_x0000_s1026" style="position:absolute;margin-left:409.7pt;margin-top:609.25pt;width:10.9pt;height:4.1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345F1CB7" wp14:editId="3FDD686E">
                <wp:simplePos x="0" y="0"/>
                <wp:positionH relativeFrom="column">
                  <wp:posOffset>5357495</wp:posOffset>
                </wp:positionH>
                <wp:positionV relativeFrom="paragraph">
                  <wp:posOffset>7738745</wp:posOffset>
                </wp:positionV>
                <wp:extent cx="138430" cy="52705"/>
                <wp:effectExtent l="0" t="0" r="0" b="444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FF9419" id="Rectangle 58" o:spid="_x0000_s1026" style="position:absolute;margin-left:421.85pt;margin-top:609.35pt;width:10.9pt;height:4.1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BFC1689" wp14:editId="00F93FB1">
                <wp:simplePos x="0" y="0"/>
                <wp:positionH relativeFrom="column">
                  <wp:posOffset>5510530</wp:posOffset>
                </wp:positionH>
                <wp:positionV relativeFrom="paragraph">
                  <wp:posOffset>7737475</wp:posOffset>
                </wp:positionV>
                <wp:extent cx="138430" cy="52705"/>
                <wp:effectExtent l="0" t="0" r="0" b="4445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78885F" id="Rectangle 59" o:spid="_x0000_s1026" style="position:absolute;margin-left:433.9pt;margin-top:609.25pt;width:10.9pt;height:4.1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50D2C6F" wp14:editId="156E94F1">
                <wp:simplePos x="0" y="0"/>
                <wp:positionH relativeFrom="column">
                  <wp:posOffset>5662930</wp:posOffset>
                </wp:positionH>
                <wp:positionV relativeFrom="paragraph">
                  <wp:posOffset>7738745</wp:posOffset>
                </wp:positionV>
                <wp:extent cx="138430" cy="52705"/>
                <wp:effectExtent l="0" t="0" r="0" b="444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AB7446" id="Rectangle 60" o:spid="_x0000_s1026" style="position:absolute;margin-left:445.9pt;margin-top:609.35pt;width:10.9pt;height:4.15pt;z-index:2517493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E548EE2" wp14:editId="1CFA49D2">
                <wp:simplePos x="0" y="0"/>
                <wp:positionH relativeFrom="column">
                  <wp:posOffset>5815330</wp:posOffset>
                </wp:positionH>
                <wp:positionV relativeFrom="paragraph">
                  <wp:posOffset>7737475</wp:posOffset>
                </wp:positionV>
                <wp:extent cx="138430" cy="52705"/>
                <wp:effectExtent l="0" t="0" r="0" b="4445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9EE5CB" id="Rectangle 199" o:spid="_x0000_s1026" style="position:absolute;margin-left:457.9pt;margin-top:609.25pt;width:10.9pt;height:4.15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8EECF56" wp14:editId="0C94EC1D">
                <wp:simplePos x="0" y="0"/>
                <wp:positionH relativeFrom="column">
                  <wp:posOffset>5970905</wp:posOffset>
                </wp:positionH>
                <wp:positionV relativeFrom="paragraph">
                  <wp:posOffset>7737475</wp:posOffset>
                </wp:positionV>
                <wp:extent cx="138430" cy="52705"/>
                <wp:effectExtent l="0" t="0" r="0" b="4445"/>
                <wp:wrapNone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E72201" id="Rectangle 202" o:spid="_x0000_s1026" style="position:absolute;margin-left:470.15pt;margin-top:609.25pt;width:10.9pt;height:4.15pt;z-index:251751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832CE28" wp14:editId="601BA228">
                <wp:simplePos x="0" y="0"/>
                <wp:positionH relativeFrom="column">
                  <wp:posOffset>6123940</wp:posOffset>
                </wp:positionH>
                <wp:positionV relativeFrom="paragraph">
                  <wp:posOffset>7740015</wp:posOffset>
                </wp:positionV>
                <wp:extent cx="138430" cy="52705"/>
                <wp:effectExtent l="0" t="0" r="0" b="4445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97D09E" id="Rectangle 211" o:spid="_x0000_s1026" style="position:absolute;margin-left:482.2pt;margin-top:609.45pt;width:10.9pt;height:4.15pt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1F28B944" wp14:editId="78582C48">
                <wp:simplePos x="0" y="0"/>
                <wp:positionH relativeFrom="column">
                  <wp:posOffset>6278245</wp:posOffset>
                </wp:positionH>
                <wp:positionV relativeFrom="paragraph">
                  <wp:posOffset>7737475</wp:posOffset>
                </wp:positionV>
                <wp:extent cx="138430" cy="52705"/>
                <wp:effectExtent l="0" t="0" r="0" b="4445"/>
                <wp:wrapNone/>
                <wp:docPr id="217" name="Rectangle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CC62B6" id="Rectangle 217" o:spid="_x0000_s1026" style="position:absolute;margin-left:494.35pt;margin-top:609.25pt;width:10.9pt;height:4.15pt;z-index:251753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69A7CA67" wp14:editId="650CC22F">
                <wp:simplePos x="0" y="0"/>
                <wp:positionH relativeFrom="column">
                  <wp:posOffset>6431915</wp:posOffset>
                </wp:positionH>
                <wp:positionV relativeFrom="paragraph">
                  <wp:posOffset>7737475</wp:posOffset>
                </wp:positionV>
                <wp:extent cx="138430" cy="52705"/>
                <wp:effectExtent l="0" t="0" r="0" b="4445"/>
                <wp:wrapNone/>
                <wp:docPr id="223" name="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E73D42" id="Rectangle 223" o:spid="_x0000_s1026" style="position:absolute;margin-left:506.45pt;margin-top:609.25pt;width:10.9pt;height:4.15pt;z-index:251754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5826D13" wp14:editId="679F503C">
                <wp:simplePos x="0" y="0"/>
                <wp:positionH relativeFrom="column">
                  <wp:posOffset>6433185</wp:posOffset>
                </wp:positionH>
                <wp:positionV relativeFrom="paragraph">
                  <wp:posOffset>7424420</wp:posOffset>
                </wp:positionV>
                <wp:extent cx="138430" cy="52705"/>
                <wp:effectExtent l="0" t="0" r="0" b="4445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87A40" id="Rectangle 233" o:spid="_x0000_s1026" style="position:absolute;margin-left:506.55pt;margin-top:584.6pt;width:10.9pt;height:4.15pt;z-index:251744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5D601EF" wp14:editId="5E151C7E">
                <wp:simplePos x="0" y="0"/>
                <wp:positionH relativeFrom="column">
                  <wp:posOffset>6279515</wp:posOffset>
                </wp:positionH>
                <wp:positionV relativeFrom="paragraph">
                  <wp:posOffset>7424420</wp:posOffset>
                </wp:positionV>
                <wp:extent cx="138430" cy="52705"/>
                <wp:effectExtent l="0" t="0" r="0" b="4445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AB466" id="Rectangle 232" o:spid="_x0000_s1026" style="position:absolute;margin-left:494.45pt;margin-top:584.6pt;width:10.9pt;height:4.15pt;z-index:2517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AF2F27A" wp14:editId="054D10F5">
                <wp:simplePos x="0" y="0"/>
                <wp:positionH relativeFrom="column">
                  <wp:posOffset>6125210</wp:posOffset>
                </wp:positionH>
                <wp:positionV relativeFrom="paragraph">
                  <wp:posOffset>7426960</wp:posOffset>
                </wp:positionV>
                <wp:extent cx="138430" cy="52705"/>
                <wp:effectExtent l="0" t="0" r="0" b="4445"/>
                <wp:wrapNone/>
                <wp:docPr id="231" name="Rectangle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606DD" id="Rectangle 231" o:spid="_x0000_s1026" style="position:absolute;margin-left:482.3pt;margin-top:584.8pt;width:10.9pt;height:4.15pt;z-index:251742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8904A5C" wp14:editId="5281B6F0">
                <wp:simplePos x="0" y="0"/>
                <wp:positionH relativeFrom="column">
                  <wp:posOffset>5972175</wp:posOffset>
                </wp:positionH>
                <wp:positionV relativeFrom="paragraph">
                  <wp:posOffset>7424420</wp:posOffset>
                </wp:positionV>
                <wp:extent cx="138430" cy="52705"/>
                <wp:effectExtent l="0" t="0" r="0" b="4445"/>
                <wp:wrapNone/>
                <wp:docPr id="230" name="Rectangle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586C47" id="Rectangle 230" o:spid="_x0000_s1026" style="position:absolute;margin-left:470.25pt;margin-top:584.6pt;width:10.9pt;height:4.15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553F76B" wp14:editId="1147A2BC">
                <wp:simplePos x="0" y="0"/>
                <wp:positionH relativeFrom="column">
                  <wp:posOffset>5816600</wp:posOffset>
                </wp:positionH>
                <wp:positionV relativeFrom="paragraph">
                  <wp:posOffset>7424420</wp:posOffset>
                </wp:positionV>
                <wp:extent cx="138430" cy="52705"/>
                <wp:effectExtent l="0" t="0" r="0" b="4445"/>
                <wp:wrapNone/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C2B3B2" id="Rectangle 229" o:spid="_x0000_s1026" style="position:absolute;margin-left:458pt;margin-top:584.6pt;width:10.9pt;height:4.15pt;z-index:251740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43AB821" wp14:editId="5BB67572">
                <wp:simplePos x="0" y="0"/>
                <wp:positionH relativeFrom="column">
                  <wp:posOffset>5664200</wp:posOffset>
                </wp:positionH>
                <wp:positionV relativeFrom="paragraph">
                  <wp:posOffset>7425690</wp:posOffset>
                </wp:positionV>
                <wp:extent cx="138430" cy="52705"/>
                <wp:effectExtent l="0" t="0" r="0" b="4445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6D5D2E" id="Rectangle 228" o:spid="_x0000_s1026" style="position:absolute;margin-left:446pt;margin-top:584.7pt;width:10.9pt;height:4.15pt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1C47DBF" wp14:editId="6A18A801">
                <wp:simplePos x="0" y="0"/>
                <wp:positionH relativeFrom="column">
                  <wp:posOffset>5511800</wp:posOffset>
                </wp:positionH>
                <wp:positionV relativeFrom="paragraph">
                  <wp:posOffset>7424420</wp:posOffset>
                </wp:positionV>
                <wp:extent cx="138430" cy="52705"/>
                <wp:effectExtent l="0" t="0" r="0" b="4445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8C17DC" id="Rectangle 227" o:spid="_x0000_s1026" style="position:absolute;margin-left:434pt;margin-top:584.6pt;width:10.9pt;height:4.1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EF2213B" wp14:editId="39F1B05F">
                <wp:simplePos x="0" y="0"/>
                <wp:positionH relativeFrom="column">
                  <wp:posOffset>5358765</wp:posOffset>
                </wp:positionH>
                <wp:positionV relativeFrom="paragraph">
                  <wp:posOffset>7425690</wp:posOffset>
                </wp:positionV>
                <wp:extent cx="138430" cy="52705"/>
                <wp:effectExtent l="0" t="0" r="0" b="4445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179782" id="Rectangle 226" o:spid="_x0000_s1026" style="position:absolute;margin-left:421.95pt;margin-top:584.7pt;width:10.9pt;height:4.1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808017C" wp14:editId="362DA4C6">
                <wp:simplePos x="0" y="0"/>
                <wp:positionH relativeFrom="column">
                  <wp:posOffset>5204460</wp:posOffset>
                </wp:positionH>
                <wp:positionV relativeFrom="paragraph">
                  <wp:posOffset>7424420</wp:posOffset>
                </wp:positionV>
                <wp:extent cx="138430" cy="52705"/>
                <wp:effectExtent l="0" t="0" r="0" b="444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A80279" id="Rectangle 225" o:spid="_x0000_s1026" style="position:absolute;margin-left:409.8pt;margin-top:584.6pt;width:10.9pt;height:4.1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01718A6" wp14:editId="61194E2D">
                <wp:simplePos x="0" y="0"/>
                <wp:positionH relativeFrom="column">
                  <wp:posOffset>5048885</wp:posOffset>
                </wp:positionH>
                <wp:positionV relativeFrom="paragraph">
                  <wp:posOffset>7426325</wp:posOffset>
                </wp:positionV>
                <wp:extent cx="138430" cy="52705"/>
                <wp:effectExtent l="0" t="0" r="0" b="4445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F9B542" id="Rectangle 224" o:spid="_x0000_s1026" style="position:absolute;margin-left:397.55pt;margin-top:584.75pt;width:10.9pt;height:4.1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2D90531" wp14:editId="7AA8F167">
                <wp:simplePos x="0" y="0"/>
                <wp:positionH relativeFrom="column">
                  <wp:posOffset>6428105</wp:posOffset>
                </wp:positionH>
                <wp:positionV relativeFrom="paragraph">
                  <wp:posOffset>7109460</wp:posOffset>
                </wp:positionV>
                <wp:extent cx="138430" cy="52705"/>
                <wp:effectExtent l="0" t="0" r="0" b="4445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98C4E" id="Rectangle 222" o:spid="_x0000_s1026" style="position:absolute;margin-left:506.15pt;margin-top:559.8pt;width:10.9pt;height:4.15pt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E41FCFF" wp14:editId="049390CA">
                <wp:simplePos x="0" y="0"/>
                <wp:positionH relativeFrom="column">
                  <wp:posOffset>6274435</wp:posOffset>
                </wp:positionH>
                <wp:positionV relativeFrom="paragraph">
                  <wp:posOffset>7109460</wp:posOffset>
                </wp:positionV>
                <wp:extent cx="138430" cy="52705"/>
                <wp:effectExtent l="0" t="0" r="0" b="4445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DB0514" id="Rectangle 221" o:spid="_x0000_s1026" style="position:absolute;margin-left:494.05pt;margin-top:559.8pt;width:10.9pt;height:4.15pt;z-index:251732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C265A2B" wp14:editId="565DF3B8">
                <wp:simplePos x="0" y="0"/>
                <wp:positionH relativeFrom="column">
                  <wp:posOffset>6120130</wp:posOffset>
                </wp:positionH>
                <wp:positionV relativeFrom="paragraph">
                  <wp:posOffset>7112000</wp:posOffset>
                </wp:positionV>
                <wp:extent cx="138430" cy="52705"/>
                <wp:effectExtent l="0" t="0" r="0" b="4445"/>
                <wp:wrapNone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2C694A" id="Rectangle 220" o:spid="_x0000_s1026" style="position:absolute;margin-left:481.9pt;margin-top:560pt;width:10.9pt;height:4.15pt;z-index:251731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D5BBA59" wp14:editId="7308E6BC">
                <wp:simplePos x="0" y="0"/>
                <wp:positionH relativeFrom="column">
                  <wp:posOffset>5967095</wp:posOffset>
                </wp:positionH>
                <wp:positionV relativeFrom="paragraph">
                  <wp:posOffset>7109460</wp:posOffset>
                </wp:positionV>
                <wp:extent cx="138430" cy="52705"/>
                <wp:effectExtent l="0" t="0" r="0" b="4445"/>
                <wp:wrapNone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70821" id="Rectangle 219" o:spid="_x0000_s1026" style="position:absolute;margin-left:469.85pt;margin-top:559.8pt;width:10.9pt;height:4.15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788A49F" wp14:editId="10203803">
                <wp:simplePos x="0" y="0"/>
                <wp:positionH relativeFrom="column">
                  <wp:posOffset>5811520</wp:posOffset>
                </wp:positionH>
                <wp:positionV relativeFrom="paragraph">
                  <wp:posOffset>7109460</wp:posOffset>
                </wp:positionV>
                <wp:extent cx="138430" cy="52705"/>
                <wp:effectExtent l="0" t="0" r="0" b="4445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34DE" id="Rectangle 218" o:spid="_x0000_s1026" style="position:absolute;margin-left:457.6pt;margin-top:559.8pt;width:10.9pt;height:4.15pt;z-index:251729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F11932C" wp14:editId="2047CEC9">
                <wp:simplePos x="0" y="0"/>
                <wp:positionH relativeFrom="column">
                  <wp:posOffset>5659120</wp:posOffset>
                </wp:positionH>
                <wp:positionV relativeFrom="paragraph">
                  <wp:posOffset>7110730</wp:posOffset>
                </wp:positionV>
                <wp:extent cx="138430" cy="52705"/>
                <wp:effectExtent l="0" t="0" r="0" b="4445"/>
                <wp:wrapNone/>
                <wp:docPr id="216" name="Rectangle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61CDE2" id="Rectangle 216" o:spid="_x0000_s1026" style="position:absolute;margin-left:445.6pt;margin-top:559.9pt;width:10.9pt;height:4.15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DD4B9A7" wp14:editId="64E32431">
                <wp:simplePos x="0" y="0"/>
                <wp:positionH relativeFrom="column">
                  <wp:posOffset>5506720</wp:posOffset>
                </wp:positionH>
                <wp:positionV relativeFrom="paragraph">
                  <wp:posOffset>7109460</wp:posOffset>
                </wp:positionV>
                <wp:extent cx="138430" cy="52705"/>
                <wp:effectExtent l="0" t="0" r="0" b="4445"/>
                <wp:wrapNone/>
                <wp:docPr id="215" name="Rect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787E88" id="Rectangle 215" o:spid="_x0000_s1026" style="position:absolute;margin-left:433.6pt;margin-top:559.8pt;width:10.9pt;height:4.1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8F0549F" wp14:editId="36EB5C63">
                <wp:simplePos x="0" y="0"/>
                <wp:positionH relativeFrom="column">
                  <wp:posOffset>5353685</wp:posOffset>
                </wp:positionH>
                <wp:positionV relativeFrom="paragraph">
                  <wp:posOffset>7110730</wp:posOffset>
                </wp:positionV>
                <wp:extent cx="138430" cy="52705"/>
                <wp:effectExtent l="0" t="0" r="0" b="4445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138D71" id="Rectangle 214" o:spid="_x0000_s1026" style="position:absolute;margin-left:421.55pt;margin-top:559.9pt;width:10.9pt;height:4.1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E4408EB" wp14:editId="1317201A">
                <wp:simplePos x="0" y="0"/>
                <wp:positionH relativeFrom="column">
                  <wp:posOffset>5199380</wp:posOffset>
                </wp:positionH>
                <wp:positionV relativeFrom="paragraph">
                  <wp:posOffset>7109460</wp:posOffset>
                </wp:positionV>
                <wp:extent cx="138430" cy="52705"/>
                <wp:effectExtent l="0" t="0" r="0" b="4445"/>
                <wp:wrapNone/>
                <wp:docPr id="213" name="Rectangle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17B07C" id="Rectangle 213" o:spid="_x0000_s1026" style="position:absolute;margin-left:409.4pt;margin-top:559.8pt;width:10.9pt;height:4.1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9373B51" wp14:editId="56EB8344">
                <wp:simplePos x="0" y="0"/>
                <wp:positionH relativeFrom="column">
                  <wp:posOffset>5043805</wp:posOffset>
                </wp:positionH>
                <wp:positionV relativeFrom="paragraph">
                  <wp:posOffset>7111365</wp:posOffset>
                </wp:positionV>
                <wp:extent cx="138430" cy="52705"/>
                <wp:effectExtent l="0" t="0" r="0" b="4445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5A530A" id="Rectangle 212" o:spid="_x0000_s1026" style="position:absolute;margin-left:397.15pt;margin-top:559.95pt;width:10.9pt;height:4.1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417B6D3" wp14:editId="3CCD7E71">
                <wp:simplePos x="0" y="0"/>
                <wp:positionH relativeFrom="column">
                  <wp:posOffset>6427470</wp:posOffset>
                </wp:positionH>
                <wp:positionV relativeFrom="paragraph">
                  <wp:posOffset>6793230</wp:posOffset>
                </wp:positionV>
                <wp:extent cx="138430" cy="52705"/>
                <wp:effectExtent l="0" t="0" r="0" b="4445"/>
                <wp:wrapNone/>
                <wp:docPr id="210" name="Rect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22DCB" id="Rectangle 210" o:spid="_x0000_s1026" style="position:absolute;margin-left:506.1pt;margin-top:534.9pt;width:10.9pt;height:4.15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2787AF6" wp14:editId="5311F4E6">
                <wp:simplePos x="0" y="0"/>
                <wp:positionH relativeFrom="column">
                  <wp:posOffset>6273800</wp:posOffset>
                </wp:positionH>
                <wp:positionV relativeFrom="paragraph">
                  <wp:posOffset>6793230</wp:posOffset>
                </wp:positionV>
                <wp:extent cx="138430" cy="52705"/>
                <wp:effectExtent l="0" t="0" r="0" b="4445"/>
                <wp:wrapNone/>
                <wp:docPr id="209" name="Rectangle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0589AF" id="Rectangle 209" o:spid="_x0000_s1026" style="position:absolute;margin-left:494pt;margin-top:534.9pt;width:10.9pt;height:4.15pt;z-index:251722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2ED0AF8" wp14:editId="0ACAD01F">
                <wp:simplePos x="0" y="0"/>
                <wp:positionH relativeFrom="column">
                  <wp:posOffset>6119495</wp:posOffset>
                </wp:positionH>
                <wp:positionV relativeFrom="paragraph">
                  <wp:posOffset>6795770</wp:posOffset>
                </wp:positionV>
                <wp:extent cx="138430" cy="52705"/>
                <wp:effectExtent l="0" t="0" r="0" b="4445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8084C" id="Rectangle 208" o:spid="_x0000_s1026" style="position:absolute;margin-left:481.85pt;margin-top:535.1pt;width:10.9pt;height:4.15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19EEAD6" wp14:editId="68A3E8B5">
                <wp:simplePos x="0" y="0"/>
                <wp:positionH relativeFrom="column">
                  <wp:posOffset>5966460</wp:posOffset>
                </wp:positionH>
                <wp:positionV relativeFrom="paragraph">
                  <wp:posOffset>6793230</wp:posOffset>
                </wp:positionV>
                <wp:extent cx="138430" cy="52705"/>
                <wp:effectExtent l="0" t="0" r="0" b="4445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AC5CA6" id="Rectangle 207" o:spid="_x0000_s1026" style="position:absolute;margin-left:469.8pt;margin-top:534.9pt;width:10.9pt;height:4.15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3236734" wp14:editId="303B34F8">
                <wp:simplePos x="0" y="0"/>
                <wp:positionH relativeFrom="column">
                  <wp:posOffset>5810885</wp:posOffset>
                </wp:positionH>
                <wp:positionV relativeFrom="paragraph">
                  <wp:posOffset>6793230</wp:posOffset>
                </wp:positionV>
                <wp:extent cx="138430" cy="52705"/>
                <wp:effectExtent l="0" t="0" r="0" b="4445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883921" id="Rectangle 206" o:spid="_x0000_s1026" style="position:absolute;margin-left:457.55pt;margin-top:534.9pt;width:10.9pt;height:4.1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A6BEA54" wp14:editId="4909895B">
                <wp:simplePos x="0" y="0"/>
                <wp:positionH relativeFrom="column">
                  <wp:posOffset>5658485</wp:posOffset>
                </wp:positionH>
                <wp:positionV relativeFrom="paragraph">
                  <wp:posOffset>6794500</wp:posOffset>
                </wp:positionV>
                <wp:extent cx="138430" cy="52705"/>
                <wp:effectExtent l="0" t="0" r="0" b="4445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25E970" id="Rectangle 205" o:spid="_x0000_s1026" style="position:absolute;margin-left:445.55pt;margin-top:535pt;width:10.9pt;height:4.15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DE75708" wp14:editId="7F0281C1">
                <wp:simplePos x="0" y="0"/>
                <wp:positionH relativeFrom="column">
                  <wp:posOffset>5506085</wp:posOffset>
                </wp:positionH>
                <wp:positionV relativeFrom="paragraph">
                  <wp:posOffset>6793230</wp:posOffset>
                </wp:positionV>
                <wp:extent cx="138430" cy="52705"/>
                <wp:effectExtent l="0" t="0" r="0" b="4445"/>
                <wp:wrapNone/>
                <wp:docPr id="204" name="Rectangle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4FB4F8" id="Rectangle 204" o:spid="_x0000_s1026" style="position:absolute;margin-left:433.55pt;margin-top:534.9pt;width:10.9pt;height:4.1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E38BDA1" wp14:editId="01CF8E5A">
                <wp:simplePos x="0" y="0"/>
                <wp:positionH relativeFrom="column">
                  <wp:posOffset>5353050</wp:posOffset>
                </wp:positionH>
                <wp:positionV relativeFrom="paragraph">
                  <wp:posOffset>6794500</wp:posOffset>
                </wp:positionV>
                <wp:extent cx="138430" cy="52705"/>
                <wp:effectExtent l="0" t="0" r="0" b="4445"/>
                <wp:wrapNone/>
                <wp:docPr id="203" name="Rectangle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42D017" id="Rectangle 203" o:spid="_x0000_s1026" style="position:absolute;margin-left:421.5pt;margin-top:535pt;width:10.9pt;height:4.1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294C367" wp14:editId="7018FC71">
                <wp:simplePos x="0" y="0"/>
                <wp:positionH relativeFrom="column">
                  <wp:posOffset>5198745</wp:posOffset>
                </wp:positionH>
                <wp:positionV relativeFrom="paragraph">
                  <wp:posOffset>6793230</wp:posOffset>
                </wp:positionV>
                <wp:extent cx="138430" cy="52705"/>
                <wp:effectExtent l="0" t="0" r="0" b="4445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DE7F34" id="Rectangle 201" o:spid="_x0000_s1026" style="position:absolute;margin-left:409.35pt;margin-top:534.9pt;width:10.9pt;height:4.1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9996A79" wp14:editId="5D965B54">
                <wp:simplePos x="0" y="0"/>
                <wp:positionH relativeFrom="column">
                  <wp:posOffset>5043170</wp:posOffset>
                </wp:positionH>
                <wp:positionV relativeFrom="paragraph">
                  <wp:posOffset>6795135</wp:posOffset>
                </wp:positionV>
                <wp:extent cx="138430" cy="52705"/>
                <wp:effectExtent l="0" t="0" r="0" b="4445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96D047" id="Rectangle 200" o:spid="_x0000_s1026" style="position:absolute;margin-left:397.1pt;margin-top:535.05pt;width:10.9pt;height:4.1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C3A8845" wp14:editId="1C8AA858">
                <wp:simplePos x="0" y="0"/>
                <wp:positionH relativeFrom="column">
                  <wp:posOffset>6430645</wp:posOffset>
                </wp:positionH>
                <wp:positionV relativeFrom="paragraph">
                  <wp:posOffset>6483985</wp:posOffset>
                </wp:positionV>
                <wp:extent cx="138430" cy="52705"/>
                <wp:effectExtent l="0" t="0" r="0" b="4445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1E8EE8" id="Rectangle 198" o:spid="_x0000_s1026" style="position:absolute;margin-left:506.35pt;margin-top:510.55pt;width:10.9pt;height:4.15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E68F364" wp14:editId="6B4DF860">
                <wp:simplePos x="0" y="0"/>
                <wp:positionH relativeFrom="column">
                  <wp:posOffset>6276975</wp:posOffset>
                </wp:positionH>
                <wp:positionV relativeFrom="paragraph">
                  <wp:posOffset>6483985</wp:posOffset>
                </wp:positionV>
                <wp:extent cx="138430" cy="52705"/>
                <wp:effectExtent l="0" t="0" r="0" b="4445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3024F" id="Rectangle 197" o:spid="_x0000_s1026" style="position:absolute;margin-left:494.25pt;margin-top:510.55pt;width:10.9pt;height:4.1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93E6BCB" wp14:editId="5ABA1A65">
                <wp:simplePos x="0" y="0"/>
                <wp:positionH relativeFrom="column">
                  <wp:posOffset>6122670</wp:posOffset>
                </wp:positionH>
                <wp:positionV relativeFrom="paragraph">
                  <wp:posOffset>6486525</wp:posOffset>
                </wp:positionV>
                <wp:extent cx="138430" cy="52705"/>
                <wp:effectExtent l="0" t="0" r="0" b="4445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B80E1E" id="Rectangle 196" o:spid="_x0000_s1026" style="position:absolute;margin-left:482.1pt;margin-top:510.75pt;width:10.9pt;height:4.15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" fillcolor="#c5e0b3 [1305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09371C1" wp14:editId="237FC385">
                <wp:simplePos x="0" y="0"/>
                <wp:positionH relativeFrom="column">
                  <wp:posOffset>5969635</wp:posOffset>
                </wp:positionH>
                <wp:positionV relativeFrom="paragraph">
                  <wp:posOffset>6483985</wp:posOffset>
                </wp:positionV>
                <wp:extent cx="138430" cy="52705"/>
                <wp:effectExtent l="0" t="0" r="0" b="4445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EB3741" id="Rectangle 195" o:spid="_x0000_s1026" style="position:absolute;margin-left:470.05pt;margin-top:510.55pt;width:10.9pt;height:4.15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77C86F3" wp14:editId="7F521CF9">
                <wp:simplePos x="0" y="0"/>
                <wp:positionH relativeFrom="column">
                  <wp:posOffset>5814060</wp:posOffset>
                </wp:positionH>
                <wp:positionV relativeFrom="paragraph">
                  <wp:posOffset>6483985</wp:posOffset>
                </wp:positionV>
                <wp:extent cx="138430" cy="52705"/>
                <wp:effectExtent l="0" t="0" r="0" b="4445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CDD5FE" id="Rectangle 194" o:spid="_x0000_s1026" style="position:absolute;margin-left:457.8pt;margin-top:510.55pt;width:10.9pt;height:4.15pt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C2E70AD" wp14:editId="6CA545D5">
                <wp:simplePos x="0" y="0"/>
                <wp:positionH relativeFrom="column">
                  <wp:posOffset>5661660</wp:posOffset>
                </wp:positionH>
                <wp:positionV relativeFrom="paragraph">
                  <wp:posOffset>6485255</wp:posOffset>
                </wp:positionV>
                <wp:extent cx="138430" cy="52705"/>
                <wp:effectExtent l="0" t="0" r="0" b="4445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1C3DB3" id="Rectangle 193" o:spid="_x0000_s1026" style="position:absolute;margin-left:445.8pt;margin-top:510.65pt;width:10.9pt;height:4.15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B74E3EF" wp14:editId="6E58FC7F">
                <wp:simplePos x="0" y="0"/>
                <wp:positionH relativeFrom="column">
                  <wp:posOffset>5509260</wp:posOffset>
                </wp:positionH>
                <wp:positionV relativeFrom="paragraph">
                  <wp:posOffset>6483985</wp:posOffset>
                </wp:positionV>
                <wp:extent cx="138430" cy="52705"/>
                <wp:effectExtent l="0" t="0" r="0" b="4445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867BED" id="Rectangle 192" o:spid="_x0000_s1026" style="position:absolute;margin-left:433.8pt;margin-top:510.55pt;width:10.9pt;height:4.1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6DB8893" wp14:editId="0F1353BC">
                <wp:simplePos x="0" y="0"/>
                <wp:positionH relativeFrom="column">
                  <wp:posOffset>5356225</wp:posOffset>
                </wp:positionH>
                <wp:positionV relativeFrom="paragraph">
                  <wp:posOffset>6485255</wp:posOffset>
                </wp:positionV>
                <wp:extent cx="138430" cy="52705"/>
                <wp:effectExtent l="0" t="0" r="0" b="444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26DFFB" id="Rectangle 63" o:spid="_x0000_s1026" style="position:absolute;margin-left:421.75pt;margin-top:510.65pt;width:10.9pt;height:4.1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3800F16" wp14:editId="12CFBD40">
                <wp:simplePos x="0" y="0"/>
                <wp:positionH relativeFrom="column">
                  <wp:posOffset>5201920</wp:posOffset>
                </wp:positionH>
                <wp:positionV relativeFrom="paragraph">
                  <wp:posOffset>6483985</wp:posOffset>
                </wp:positionV>
                <wp:extent cx="138430" cy="52705"/>
                <wp:effectExtent l="0" t="0" r="0" b="444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072701" id="Rectangle 62" o:spid="_x0000_s1026" style="position:absolute;margin-left:409.6pt;margin-top:510.55pt;width:10.9pt;height:4.1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" fillcolor="#4472c4 [3204]" stroked="f" strokeweight="1pt"/>
            </w:pict>
          </mc:Fallback>
        </mc:AlternateContent>
      </w:r>
      <w:r w:rsidRPr="006F0C43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69BF646" wp14:editId="6843B3D8">
                <wp:simplePos x="0" y="0"/>
                <wp:positionH relativeFrom="column">
                  <wp:posOffset>5046834</wp:posOffset>
                </wp:positionH>
                <wp:positionV relativeFrom="paragraph">
                  <wp:posOffset>6486428</wp:posOffset>
                </wp:positionV>
                <wp:extent cx="138430" cy="52705"/>
                <wp:effectExtent l="0" t="0" r="0" b="444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" cy="527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510C77" id="Rectangle 55" o:spid="_x0000_s1026" style="position:absolute;margin-left:397.4pt;margin-top:510.75pt;width:10.9pt;height:4.1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" fillcolor="#4472c4 [3204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08574C33" wp14:editId="1812F521">
                <wp:simplePos x="0" y="0"/>
                <wp:positionH relativeFrom="page">
                  <wp:posOffset>2283883</wp:posOffset>
                </wp:positionH>
                <wp:positionV relativeFrom="paragraph">
                  <wp:posOffset>5715000</wp:posOffset>
                </wp:positionV>
                <wp:extent cx="4746625" cy="482600"/>
                <wp:effectExtent l="0" t="0" r="0" b="0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6625" cy="482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2FB6" w:rsidRPr="00A02FB6" w:rsidRDefault="00A02FB6" w:rsidP="00A02FB6">
                            <w:pPr>
                              <w:spacing w:line="240" w:lineRule="auto"/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A02FB6"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In der Lehre durfte i</w:t>
                            </w:r>
                            <w:r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ch die Grundlagen meines Berufes erlernen, welche mir heute noch nützlich sind. Deshalb Blicke ich gerne auf diese Zeit zurück.</w:t>
                            </w: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74C33" id="_x0000_s1039" type="#_x0000_t202" style="position:absolute;margin-left:179.85pt;margin-top:450pt;width:373.75pt;height:38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" filled="f" stroked="f">
                <v:textbox>
                  <w:txbxContent>
                    <w:p w:rsidR="00A02FB6" w:rsidRPr="00A02FB6" w:rsidRDefault="00A02FB6" w:rsidP="00A02FB6">
                      <w:pPr>
                        <w:spacing w:line="240" w:lineRule="auto"/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  <w:lang w:val="de-CH"/>
                        </w:rPr>
                      </w:pPr>
                      <w:r w:rsidRPr="00A02FB6"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In der Lehre durfte i</w:t>
                      </w:r>
                      <w:r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ch die Grundlagen meines Berufes erlernen, welche mir heute noch nützlich sind. Deshalb Blicke ich gerne auf diese Zeit zurück.</w:t>
                      </w:r>
                    </w:p>
                    <w:p w:rsidR="00C42B92" w:rsidRPr="000F4FCC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A52BA19" wp14:editId="42BA1305">
                <wp:simplePos x="0" y="0"/>
                <wp:positionH relativeFrom="page">
                  <wp:posOffset>2294255</wp:posOffset>
                </wp:positionH>
                <wp:positionV relativeFrom="paragraph">
                  <wp:posOffset>5571067</wp:posOffset>
                </wp:positionV>
                <wp:extent cx="3385185" cy="209550"/>
                <wp:effectExtent l="0" t="0" r="0" b="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5185" cy="209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2FB6" w:rsidRPr="000F4FCC" w:rsidRDefault="00A02FB6" w:rsidP="00A02FB6">
                            <w:pPr>
                              <w:spacing w:line="240" w:lineRule="auto"/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  <w:t>Lehre</w:t>
                            </w:r>
                            <w:proofErr w:type="spellEnd"/>
                            <w:r w:rsidRPr="000F4FCC"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F4FCC"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>/ 2001 – 200</w:t>
                            </w:r>
                            <w: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52BA19" id="_x0000_s1040" type="#_x0000_t202" style="position:absolute;margin-left:180.65pt;margin-top:438.65pt;width:266.55pt;height:16.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" filled="f" stroked="f">
                <v:textbox>
                  <w:txbxContent>
                    <w:p w:rsidR="00A02FB6" w:rsidRPr="000F4FCC" w:rsidRDefault="00A02FB6" w:rsidP="00A02FB6">
                      <w:pPr>
                        <w:spacing w:line="240" w:lineRule="auto"/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color w:val="246FA6"/>
                          <w:sz w:val="16"/>
                          <w:szCs w:val="16"/>
                        </w:rPr>
                        <w:t>Lehre</w:t>
                      </w:r>
                      <w:proofErr w:type="spellEnd"/>
                      <w:r w:rsidRPr="000F4FCC"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  <w:t xml:space="preserve"> </w:t>
                      </w:r>
                      <w:r w:rsidRPr="000F4FCC"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>/ 2001 – 200</w:t>
                      </w:r>
                      <w: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>4</w:t>
                      </w:r>
                    </w:p>
                    <w:p w:rsidR="00C42B92" w:rsidRPr="000F4FCC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7787AA8" wp14:editId="6406890C">
                <wp:simplePos x="0" y="0"/>
                <wp:positionH relativeFrom="column">
                  <wp:posOffset>1453092</wp:posOffset>
                </wp:positionH>
                <wp:positionV relativeFrom="paragraph">
                  <wp:posOffset>5487670</wp:posOffset>
                </wp:positionV>
                <wp:extent cx="4637315" cy="0"/>
                <wp:effectExtent l="0" t="0" r="0" b="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3731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187AF09" id="Straight Connector 46" o:spid="_x0000_s1026" style="position:absolute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4.4pt,432.1pt" to="479.55pt,43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" strokecolor="#bfbfbf [2412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9C481AD" wp14:editId="32AFAE67">
                <wp:simplePos x="0" y="0"/>
                <wp:positionH relativeFrom="page">
                  <wp:posOffset>2260600</wp:posOffset>
                </wp:positionH>
                <wp:positionV relativeFrom="paragraph">
                  <wp:posOffset>4292600</wp:posOffset>
                </wp:positionV>
                <wp:extent cx="4808855" cy="347133"/>
                <wp:effectExtent l="0" t="0" r="0" b="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8855" cy="3471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A02FB6" w:rsidRDefault="00A02FB6" w:rsidP="00C42B92">
                            <w:pPr>
                              <w:spacing w:line="240" w:lineRule="auto"/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A02FB6"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In der Lehre durfte i</w:t>
                            </w:r>
                            <w:r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ch die Grundlagen meines Berufes erlernen, welche mir heute noch nützlich sind. Deshalb Blicke ich gerne auf diese Zeit zurück.</w:t>
                            </w:r>
                          </w:p>
                          <w:p w:rsidR="00C42B92" w:rsidRPr="00A02FB6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A02FB6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A02FB6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A02FB6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A02FB6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A02FB6" w:rsidRDefault="00C42B92" w:rsidP="00C42B92">
                            <w:pPr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A02FB6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481AD" id="_x0000_s1041" type="#_x0000_t202" style="position:absolute;margin-left:178pt;margin-top:338pt;width:378.65pt;height:27.3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" filled="f" stroked="f">
                <v:textbox>
                  <w:txbxContent>
                    <w:p w:rsidR="00C42B92" w:rsidRPr="00A02FB6" w:rsidRDefault="00A02FB6" w:rsidP="00C42B92">
                      <w:pPr>
                        <w:spacing w:line="240" w:lineRule="auto"/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  <w:lang w:val="de-CH"/>
                        </w:rPr>
                      </w:pPr>
                      <w:r w:rsidRPr="00A02FB6"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In der Lehre durfte i</w:t>
                      </w:r>
                      <w:r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ch die Grundlagen meines Berufes erlernen, welche mir heute noch nützlich sind. Deshalb Blicke ich gerne auf diese Zeit zurück.</w:t>
                      </w:r>
                    </w:p>
                    <w:p w:rsidR="00C42B92" w:rsidRPr="00A02FB6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A02FB6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A02FB6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A02FB6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A02FB6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A02FB6" w:rsidRDefault="00C42B92" w:rsidP="00C42B92">
                      <w:pPr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A02FB6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  <w:lang w:val="de-CH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18C2761E" wp14:editId="773A286C">
                <wp:simplePos x="0" y="0"/>
                <wp:positionH relativeFrom="page">
                  <wp:posOffset>2260177</wp:posOffset>
                </wp:positionH>
                <wp:positionV relativeFrom="paragraph">
                  <wp:posOffset>4978400</wp:posOffset>
                </wp:positionV>
                <wp:extent cx="4746625" cy="482600"/>
                <wp:effectExtent l="0" t="0" r="0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6625" cy="482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2FB6" w:rsidRPr="00A02FB6" w:rsidRDefault="00A02FB6" w:rsidP="00A02FB6">
                            <w:pPr>
                              <w:spacing w:line="240" w:lineRule="auto"/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A02FB6"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In der Lehre durfte i</w:t>
                            </w:r>
                            <w:r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ch die Grundlagen meines Berufes erlernen, welche mir heute noch nützlich sind. Deshalb Blicke ich gerne auf diese Zeit zurück.</w:t>
                            </w: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2761E" id="_x0000_s1042" type="#_x0000_t202" style="position:absolute;margin-left:177.95pt;margin-top:392pt;width:373.75pt;height:38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" filled="f" stroked="f">
                <v:textbox>
                  <w:txbxContent>
                    <w:p w:rsidR="00A02FB6" w:rsidRPr="00A02FB6" w:rsidRDefault="00A02FB6" w:rsidP="00A02FB6">
                      <w:pPr>
                        <w:spacing w:line="240" w:lineRule="auto"/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  <w:lang w:val="de-CH"/>
                        </w:rPr>
                      </w:pPr>
                      <w:r w:rsidRPr="00A02FB6"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In der Lehre durfte i</w:t>
                      </w:r>
                      <w:r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ch die Grundlagen meines Berufes erlernen, welche mir heute noch nützlich sind. Deshalb Blicke ich gerne auf diese Zeit zurück.</w:t>
                      </w:r>
                    </w:p>
                    <w:p w:rsidR="00C42B92" w:rsidRPr="000F4FCC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0D2DBB09" wp14:editId="2E6D0F3A">
                <wp:simplePos x="0" y="0"/>
                <wp:positionH relativeFrom="page">
                  <wp:posOffset>2270972</wp:posOffset>
                </wp:positionH>
                <wp:positionV relativeFrom="paragraph">
                  <wp:posOffset>4143375</wp:posOffset>
                </wp:positionV>
                <wp:extent cx="3385185" cy="209550"/>
                <wp:effectExtent l="0" t="0" r="0" b="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5185" cy="209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0F4FCC" w:rsidRDefault="00A02FB6" w:rsidP="00C42B92">
                            <w:pPr>
                              <w:spacing w:line="240" w:lineRule="auto"/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  <w:t>Lehre</w:t>
                            </w:r>
                            <w:proofErr w:type="spellEnd"/>
                            <w:r w:rsidR="00C42B92" w:rsidRPr="000F4FCC"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42B92" w:rsidRPr="000F4FCC"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>/ 2001 – 200</w:t>
                            </w:r>
                            <w: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DBB09" id="_x0000_s1043" type="#_x0000_t202" style="position:absolute;margin-left:178.8pt;margin-top:326.25pt;width:266.55pt;height:16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" filled="f" stroked="f">
                <v:textbox>
                  <w:txbxContent>
                    <w:p w:rsidR="00C42B92" w:rsidRPr="000F4FCC" w:rsidRDefault="00A02FB6" w:rsidP="00C42B92">
                      <w:pPr>
                        <w:spacing w:line="240" w:lineRule="auto"/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color w:val="246FA6"/>
                          <w:sz w:val="16"/>
                          <w:szCs w:val="16"/>
                        </w:rPr>
                        <w:t>Lehre</w:t>
                      </w:r>
                      <w:proofErr w:type="spellEnd"/>
                      <w:r w:rsidR="00C42B92" w:rsidRPr="000F4FCC"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  <w:t xml:space="preserve"> </w:t>
                      </w:r>
                      <w:r w:rsidR="00C42B92" w:rsidRPr="000F4FCC"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>/ 2001 – 200</w:t>
                      </w:r>
                      <w: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>4</w:t>
                      </w:r>
                    </w:p>
                    <w:p w:rsidR="00C42B92" w:rsidRPr="000F4FCC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8EDFE70" wp14:editId="4D46C469">
                <wp:simplePos x="0" y="0"/>
                <wp:positionH relativeFrom="column">
                  <wp:posOffset>1442085</wp:posOffset>
                </wp:positionH>
                <wp:positionV relativeFrom="paragraph">
                  <wp:posOffset>4730962</wp:posOffset>
                </wp:positionV>
                <wp:extent cx="4637315" cy="0"/>
                <wp:effectExtent l="0" t="0" r="0" b="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3731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A6D0C48" id="Straight Connector 45" o:spid="_x0000_s1026" style="position:absolute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3.55pt,372.5pt" to="478.7pt,37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" strokecolor="#bfbfbf [2412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EE9D30D" wp14:editId="5B526A92">
                <wp:simplePos x="0" y="0"/>
                <wp:positionH relativeFrom="page">
                  <wp:posOffset>2268220</wp:posOffset>
                </wp:positionH>
                <wp:positionV relativeFrom="paragraph">
                  <wp:posOffset>4826000</wp:posOffset>
                </wp:positionV>
                <wp:extent cx="3385185" cy="209550"/>
                <wp:effectExtent l="0" t="0" r="0" b="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5185" cy="209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2FB6" w:rsidRPr="000F4FCC" w:rsidRDefault="00A02FB6" w:rsidP="00A02FB6">
                            <w:pPr>
                              <w:spacing w:line="240" w:lineRule="auto"/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  <w:t>Lehre</w:t>
                            </w:r>
                            <w:proofErr w:type="spellEnd"/>
                            <w:r w:rsidRPr="000F4FCC"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F4FCC"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>/ 2001 – 200</w:t>
                            </w:r>
                            <w: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C42B92" w:rsidRPr="000F4FCC" w:rsidRDefault="00C42B92" w:rsidP="00C42B92">
                            <w:pPr>
                              <w:spacing w:line="240" w:lineRule="auto"/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9D30D" id="_x0000_s1044" type="#_x0000_t202" style="position:absolute;margin-left:178.6pt;margin-top:380pt;width:266.55pt;height:16.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" filled="f" stroked="f">
                <v:textbox>
                  <w:txbxContent>
                    <w:p w:rsidR="00A02FB6" w:rsidRPr="000F4FCC" w:rsidRDefault="00A02FB6" w:rsidP="00A02FB6">
                      <w:pPr>
                        <w:spacing w:line="240" w:lineRule="auto"/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color w:val="246FA6"/>
                          <w:sz w:val="16"/>
                          <w:szCs w:val="16"/>
                        </w:rPr>
                        <w:t>Lehre</w:t>
                      </w:r>
                      <w:proofErr w:type="spellEnd"/>
                      <w:r w:rsidRPr="000F4FCC"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  <w:t xml:space="preserve"> </w:t>
                      </w:r>
                      <w:r w:rsidRPr="000F4FCC"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>/ 2001 – 200</w:t>
                      </w:r>
                      <w: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>4</w:t>
                      </w:r>
                    </w:p>
                    <w:p w:rsidR="00C42B92" w:rsidRPr="000F4FCC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C42B92" w:rsidRPr="000F4FCC" w:rsidRDefault="00C42B92" w:rsidP="00C42B92">
                      <w:pPr>
                        <w:spacing w:line="240" w:lineRule="auto"/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3CF3C82" wp14:editId="4050F60F">
                <wp:simplePos x="0" y="0"/>
                <wp:positionH relativeFrom="column">
                  <wp:posOffset>931333</wp:posOffset>
                </wp:positionH>
                <wp:positionV relativeFrom="paragraph">
                  <wp:posOffset>5325321</wp:posOffset>
                </wp:positionV>
                <wp:extent cx="152400" cy="152400"/>
                <wp:effectExtent l="0" t="0" r="0" b="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D97D35D" id="Oval 42" o:spid="_x0000_s1026" style="position:absolute;margin-left:73.35pt;margin-top:419.3pt;width:12pt;height:12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" fillcolor="#8eaadb [1940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CFC6514" wp14:editId="79BEA2FA">
                <wp:simplePos x="0" y="0"/>
                <wp:positionH relativeFrom="column">
                  <wp:posOffset>-465455</wp:posOffset>
                </wp:positionH>
                <wp:positionV relativeFrom="paragraph">
                  <wp:posOffset>5333788</wp:posOffset>
                </wp:positionV>
                <wp:extent cx="1152525" cy="333375"/>
                <wp:effectExtent l="0" t="0" r="0" b="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907B5A" w:rsidRDefault="00907B5A" w:rsidP="00C42B92">
                            <w:pPr>
                              <w:rPr>
                                <w:rFonts w:ascii="Keep Calm Med" w:hAnsi="Keep Calm Med"/>
                                <w:sz w:val="20"/>
                                <w:szCs w:val="20"/>
                                <w:lang w:val="de-CH"/>
                              </w:rPr>
                            </w:pPr>
                            <w:r>
                              <w:rPr>
                                <w:rFonts w:ascii="Keep Calm Med" w:hAnsi="Keep Calm Med"/>
                                <w:sz w:val="20"/>
                                <w:szCs w:val="20"/>
                                <w:lang w:val="de-CH"/>
                              </w:rPr>
                              <w:t>Ausbildu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C6514" id="_x0000_s1045" type="#_x0000_t202" style="position:absolute;margin-left:-36.65pt;margin-top:420pt;width:90.75pt;height:26.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" filled="f" stroked="f">
                <v:textbox>
                  <w:txbxContent>
                    <w:p w:rsidR="00C42B92" w:rsidRPr="00907B5A" w:rsidRDefault="00907B5A" w:rsidP="00C42B92">
                      <w:pPr>
                        <w:rPr>
                          <w:rFonts w:ascii="Keep Calm Med" w:hAnsi="Keep Calm Med"/>
                          <w:sz w:val="20"/>
                          <w:szCs w:val="20"/>
                          <w:lang w:val="de-CH"/>
                        </w:rPr>
                      </w:pPr>
                      <w:r>
                        <w:rPr>
                          <w:rFonts w:ascii="Keep Calm Med" w:hAnsi="Keep Calm Med"/>
                          <w:sz w:val="20"/>
                          <w:szCs w:val="20"/>
                          <w:lang w:val="de-CH"/>
                        </w:rPr>
                        <w:t>Ausbildu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D585C"/>
          <w:sz w:val="16"/>
          <w:szCs w:val="16"/>
        </w:rPr>
        <w:drawing>
          <wp:anchor distT="0" distB="0" distL="114300" distR="114300" simplePos="0" relativeHeight="251693056" behindDoc="0" locked="0" layoutInCell="1" allowOverlap="1" wp14:anchorId="217F549F" wp14:editId="2CDE1EB8">
            <wp:simplePos x="0" y="0"/>
            <wp:positionH relativeFrom="column">
              <wp:posOffset>-103505</wp:posOffset>
            </wp:positionH>
            <wp:positionV relativeFrom="paragraph">
              <wp:posOffset>4969933</wp:posOffset>
            </wp:positionV>
            <wp:extent cx="355600" cy="355600"/>
            <wp:effectExtent l="0" t="0" r="6350" b="635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4D5335" wp14:editId="117DF458">
                <wp:simplePos x="0" y="0"/>
                <wp:positionH relativeFrom="page">
                  <wp:posOffset>-815884</wp:posOffset>
                </wp:positionH>
                <wp:positionV relativeFrom="paragraph">
                  <wp:posOffset>1173571</wp:posOffset>
                </wp:positionV>
                <wp:extent cx="8656320" cy="295656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56320" cy="29565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DC576" id="Rectangle 1" o:spid="_x0000_s1026" style="position:absolute;margin-left:-64.25pt;margin-top:92.4pt;width:681.6pt;height:232.8pt;z-index:25166131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" fillcolor="#e7e6e6 [3214]" strok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139083" wp14:editId="119BC271">
                <wp:simplePos x="0" y="0"/>
                <wp:positionH relativeFrom="margin">
                  <wp:align>center</wp:align>
                </wp:positionH>
                <wp:positionV relativeFrom="paragraph">
                  <wp:posOffset>-866775</wp:posOffset>
                </wp:positionV>
                <wp:extent cx="8370948" cy="2092737"/>
                <wp:effectExtent l="0" t="0" r="0" b="31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70948" cy="209273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6BC4A" id="Rectangle 2" o:spid="_x0000_s1026" style="position:absolute;margin-left:0;margin-top:-68.25pt;width:659.15pt;height:164.8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" fillcolor="#f2f2f2 [3052]" stroked="f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7F1C27" wp14:editId="6A67D95C">
                <wp:simplePos x="0" y="0"/>
                <wp:positionH relativeFrom="column">
                  <wp:posOffset>-638175</wp:posOffset>
                </wp:positionH>
                <wp:positionV relativeFrom="paragraph">
                  <wp:posOffset>-528320</wp:posOffset>
                </wp:positionV>
                <wp:extent cx="1466850" cy="1466850"/>
                <wp:effectExtent l="0" t="0" r="0" b="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146685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BB8E9D" id="Oval 6" o:spid="_x0000_s1026" style="position:absolute;margin-left:-50.25pt;margin-top:-41.6pt;width:115.5pt;height:115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" fillcolor="#e7e6e6 [3214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D0A8C6B" wp14:editId="08B9B13A">
                <wp:simplePos x="0" y="0"/>
                <wp:positionH relativeFrom="page">
                  <wp:posOffset>2260600</wp:posOffset>
                </wp:positionH>
                <wp:positionV relativeFrom="paragraph">
                  <wp:posOffset>1290955</wp:posOffset>
                </wp:positionV>
                <wp:extent cx="3550920" cy="245110"/>
                <wp:effectExtent l="0" t="0" r="0" b="254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0920" cy="2451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DC1E81" w:rsidRDefault="00907B5A" w:rsidP="00C42B92">
                            <w:pPr>
                              <w:rPr>
                                <w:b/>
                                <w:bCs/>
                                <w:color w:val="246FA6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color w:val="246FA6"/>
                                <w:sz w:val="18"/>
                                <w:szCs w:val="18"/>
                              </w:rPr>
                              <w:t>Bäcker</w:t>
                            </w:r>
                            <w:proofErr w:type="spellEnd"/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0A8C6B" id="_x0000_s1046" type="#_x0000_t202" style="position:absolute;margin-left:178pt;margin-top:101.65pt;width:279.6pt;height:19.3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" filled="f" stroked="f">
                <v:textbox>
                  <w:txbxContent>
                    <w:p w:rsidR="00C42B92" w:rsidRPr="00DC1E81" w:rsidRDefault="00907B5A" w:rsidP="00C42B92">
                      <w:pPr>
                        <w:rPr>
                          <w:b/>
                          <w:bCs/>
                          <w:color w:val="246FA6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color w:val="246FA6"/>
                          <w:sz w:val="18"/>
                          <w:szCs w:val="18"/>
                        </w:rPr>
                        <w:t>Bäcker</w:t>
                      </w:r>
                      <w:proofErr w:type="spellEnd"/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6D0B511" wp14:editId="1FBF3375">
                <wp:simplePos x="0" y="0"/>
                <wp:positionH relativeFrom="margin">
                  <wp:posOffset>1333500</wp:posOffset>
                </wp:positionH>
                <wp:positionV relativeFrom="paragraph">
                  <wp:posOffset>3448050</wp:posOffset>
                </wp:positionV>
                <wp:extent cx="4778375" cy="465455"/>
                <wp:effectExtent l="0" t="0" r="0" b="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8375" cy="465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7B5A" w:rsidRPr="00907B5A" w:rsidRDefault="00907B5A" w:rsidP="00907B5A">
                            <w:pPr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907B5A"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Als Bäcker habe ich B</w:t>
                            </w:r>
                            <w:r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rot gebacken und Törtchen. Zudem war ich verantwortlich für die Ausbildung eines Lehrlings, welcher seine LAP mit Bravour bestanden hat.</w:t>
                            </w:r>
                          </w:p>
                          <w:p w:rsidR="00C42B92" w:rsidRPr="00DC1E81" w:rsidRDefault="00C42B92" w:rsidP="00C42B92">
                            <w:pPr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  <w:r w:rsidRPr="000F4FCC">
                              <w:rPr>
                                <w:noProof/>
                                <w:color w:val="5D585C"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1E5FC467" wp14:editId="5AFE5CE3">
                                  <wp:extent cx="3193415" cy="5730"/>
                                  <wp:effectExtent l="0" t="0" r="0" b="0"/>
                                  <wp:docPr id="50" name="Picture 5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93415" cy="5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42B92" w:rsidRPr="00DC1E81" w:rsidRDefault="00C42B92" w:rsidP="00C42B92">
                            <w:pP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0B511" id="_x0000_s1047" type="#_x0000_t202" style="position:absolute;margin-left:105pt;margin-top:271.5pt;width:376.25pt;height:36.6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" filled="f" stroked="f">
                <v:textbox>
                  <w:txbxContent>
                    <w:p w:rsidR="00907B5A" w:rsidRPr="00907B5A" w:rsidRDefault="00907B5A" w:rsidP="00907B5A">
                      <w:pPr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  <w:r w:rsidRPr="00907B5A"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Als Bäcker habe ich B</w:t>
                      </w:r>
                      <w:r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rot gebacken und Törtchen. Zudem war ich verantwortlich für die Ausbildung eines Lehrlings, welcher seine LAP mit Bravour bestanden hat.</w:t>
                      </w:r>
                    </w:p>
                    <w:p w:rsidR="00C42B92" w:rsidRPr="00DC1E81" w:rsidRDefault="00C42B92" w:rsidP="00C42B92">
                      <w:pPr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  <w:r w:rsidRPr="000F4FCC">
                        <w:rPr>
                          <w:noProof/>
                          <w:color w:val="5D585C"/>
                          <w:sz w:val="16"/>
                          <w:szCs w:val="16"/>
                        </w:rPr>
                        <w:drawing>
                          <wp:inline distT="0" distB="0" distL="0" distR="0" wp14:anchorId="1E5FC467" wp14:editId="5AFE5CE3">
                            <wp:extent cx="3193415" cy="5730"/>
                            <wp:effectExtent l="0" t="0" r="0" b="0"/>
                            <wp:docPr id="50" name="Picture 5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93415" cy="5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42B92" w:rsidRPr="00DC1E81" w:rsidRDefault="00C42B92" w:rsidP="00C42B92">
                      <w:pP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525C0A9" wp14:editId="145CCCDE">
                <wp:simplePos x="0" y="0"/>
                <wp:positionH relativeFrom="margin">
                  <wp:posOffset>1352550</wp:posOffset>
                </wp:positionH>
                <wp:positionV relativeFrom="paragraph">
                  <wp:posOffset>3305175</wp:posOffset>
                </wp:positionV>
                <wp:extent cx="3385185" cy="203200"/>
                <wp:effectExtent l="0" t="0" r="0" b="63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5185" cy="20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7B5A" w:rsidRDefault="00907B5A" w:rsidP="00907B5A">
                            <w:pP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Huber </w:t>
                            </w:r>
                            <w:r w:rsidRPr="00DC1E81"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 xml:space="preserve">/ 2008 –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>Heute</w:t>
                            </w:r>
                            <w:proofErr w:type="spellEnd"/>
                          </w:p>
                          <w:p w:rsidR="00C42B92" w:rsidRPr="00DC1E81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25C0A9" id="_x0000_s1048" type="#_x0000_t202" style="position:absolute;margin-left:106.5pt;margin-top:260.25pt;width:266.55pt;height:16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" filled="f" stroked="f">
                <v:textbox>
                  <w:txbxContent>
                    <w:p w:rsidR="00907B5A" w:rsidRDefault="00907B5A" w:rsidP="00907B5A">
                      <w:pP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 xml:space="preserve">Huber </w:t>
                      </w:r>
                      <w:r w:rsidRPr="00DC1E81"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 xml:space="preserve">/ 2008 – </w:t>
                      </w:r>
                      <w:proofErr w:type="spellStart"/>
                      <w: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>Heute</w:t>
                      </w:r>
                      <w:proofErr w:type="spellEnd"/>
                    </w:p>
                    <w:p w:rsidR="00C42B92" w:rsidRPr="00DC1E81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472C2056" wp14:editId="02E16C39">
                <wp:simplePos x="0" y="0"/>
                <wp:positionH relativeFrom="page">
                  <wp:posOffset>2265680</wp:posOffset>
                </wp:positionH>
                <wp:positionV relativeFrom="paragraph">
                  <wp:posOffset>3181350</wp:posOffset>
                </wp:positionV>
                <wp:extent cx="3550920" cy="245110"/>
                <wp:effectExtent l="0" t="0" r="0" b="254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0920" cy="2451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7B5A" w:rsidRPr="00DC1E81" w:rsidRDefault="00907B5A" w:rsidP="00907B5A">
                            <w:pPr>
                              <w:rPr>
                                <w:b/>
                                <w:bCs/>
                                <w:color w:val="246FA6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color w:val="246FA6"/>
                                <w:sz w:val="18"/>
                                <w:szCs w:val="18"/>
                              </w:rPr>
                              <w:t>Bäcker</w:t>
                            </w:r>
                            <w:proofErr w:type="spellEnd"/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C2056" id="_x0000_s1049" type="#_x0000_t202" style="position:absolute;margin-left:178.4pt;margin-top:250.5pt;width:279.6pt;height:19.3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" filled="f" stroked="f">
                <v:textbox>
                  <w:txbxContent>
                    <w:p w:rsidR="00907B5A" w:rsidRPr="00DC1E81" w:rsidRDefault="00907B5A" w:rsidP="00907B5A">
                      <w:pPr>
                        <w:rPr>
                          <w:b/>
                          <w:bCs/>
                          <w:color w:val="246FA6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color w:val="246FA6"/>
                          <w:sz w:val="18"/>
                          <w:szCs w:val="18"/>
                        </w:rPr>
                        <w:t>Bäcker</w:t>
                      </w:r>
                      <w:proofErr w:type="spellEnd"/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D01662E" wp14:editId="59B9B147">
                <wp:simplePos x="0" y="0"/>
                <wp:positionH relativeFrom="margin">
                  <wp:posOffset>1343660</wp:posOffset>
                </wp:positionH>
                <wp:positionV relativeFrom="paragraph">
                  <wp:posOffset>2391410</wp:posOffset>
                </wp:positionV>
                <wp:extent cx="3385185" cy="203200"/>
                <wp:effectExtent l="0" t="0" r="0" b="63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5185" cy="20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7B5A" w:rsidRDefault="00907B5A" w:rsidP="00907B5A">
                            <w:pP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Huber </w:t>
                            </w:r>
                            <w:r w:rsidRPr="00DC1E81"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 xml:space="preserve">/ 2008 –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>Heute</w:t>
                            </w:r>
                            <w:proofErr w:type="spellEnd"/>
                          </w:p>
                          <w:p w:rsidR="00C42B92" w:rsidRPr="00DC1E81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1662E" id="_x0000_s1050" type="#_x0000_t202" style="position:absolute;margin-left:105.8pt;margin-top:188.3pt;width:266.55pt;height:16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" filled="f" stroked="f">
                <v:textbox>
                  <w:txbxContent>
                    <w:p w:rsidR="00907B5A" w:rsidRDefault="00907B5A" w:rsidP="00907B5A">
                      <w:pP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 xml:space="preserve">Huber </w:t>
                      </w:r>
                      <w:r w:rsidRPr="00DC1E81"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 xml:space="preserve">/ 2008 – </w:t>
                      </w:r>
                      <w:proofErr w:type="spellStart"/>
                      <w: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>Heute</w:t>
                      </w:r>
                      <w:proofErr w:type="spellEnd"/>
                    </w:p>
                    <w:p w:rsidR="00C42B92" w:rsidRPr="00DC1E81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3D2D4F9" wp14:editId="0A4128AE">
                <wp:simplePos x="0" y="0"/>
                <wp:positionH relativeFrom="margin">
                  <wp:posOffset>1339850</wp:posOffset>
                </wp:positionH>
                <wp:positionV relativeFrom="paragraph">
                  <wp:posOffset>2536190</wp:posOffset>
                </wp:positionV>
                <wp:extent cx="4778375" cy="46545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8375" cy="465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7B5A" w:rsidRPr="00907B5A" w:rsidRDefault="00907B5A" w:rsidP="00907B5A">
                            <w:pPr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907B5A"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Als Bäcker habe ich B</w:t>
                            </w:r>
                            <w:r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rot gebacken und Törtchen. Zudem war ich verantwortlich für die Ausbildung eines Lehrlings, welcher seine LAP mit Bravour bestanden hat.</w:t>
                            </w:r>
                          </w:p>
                          <w:p w:rsidR="00C42B92" w:rsidRPr="00DC1E81" w:rsidRDefault="00C42B92" w:rsidP="00C42B92">
                            <w:pPr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  <w:r w:rsidRPr="000F4FCC">
                              <w:rPr>
                                <w:noProof/>
                                <w:color w:val="5D585C"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791D48AA" wp14:editId="7379888E">
                                  <wp:extent cx="3193415" cy="5730"/>
                                  <wp:effectExtent l="0" t="0" r="0" b="0"/>
                                  <wp:docPr id="51" name="Picture 5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93415" cy="5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42B92" w:rsidRPr="00DC1E81" w:rsidRDefault="00C42B92" w:rsidP="00C42B92">
                            <w:pP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2D4F9" id="_x0000_s1051" type="#_x0000_t202" style="position:absolute;margin-left:105.5pt;margin-top:199.7pt;width:376.25pt;height:36.6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" filled="f" stroked="f">
                <v:textbox>
                  <w:txbxContent>
                    <w:p w:rsidR="00907B5A" w:rsidRPr="00907B5A" w:rsidRDefault="00907B5A" w:rsidP="00907B5A">
                      <w:pPr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  <w:r w:rsidRPr="00907B5A"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Als Bäcker habe ich B</w:t>
                      </w:r>
                      <w:r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rot gebacken und Törtchen. Zudem war ich verantwortlich für die Ausbildung eines Lehrlings, welcher seine LAP mit Bravour bestanden hat.</w:t>
                      </w:r>
                    </w:p>
                    <w:p w:rsidR="00C42B92" w:rsidRPr="00DC1E81" w:rsidRDefault="00C42B92" w:rsidP="00C42B92">
                      <w:pPr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  <w:r w:rsidRPr="000F4FCC">
                        <w:rPr>
                          <w:noProof/>
                          <w:color w:val="5D585C"/>
                          <w:sz w:val="16"/>
                          <w:szCs w:val="16"/>
                        </w:rPr>
                        <w:drawing>
                          <wp:inline distT="0" distB="0" distL="0" distR="0" wp14:anchorId="791D48AA" wp14:editId="7379888E">
                            <wp:extent cx="3193415" cy="5730"/>
                            <wp:effectExtent l="0" t="0" r="0" b="0"/>
                            <wp:docPr id="51" name="Picture 5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93415" cy="5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42B92" w:rsidRPr="00DC1E81" w:rsidRDefault="00C42B92" w:rsidP="00C42B92">
                      <w:pP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0C254FC" wp14:editId="3A42FCBF">
                <wp:simplePos x="0" y="0"/>
                <wp:positionH relativeFrom="page">
                  <wp:posOffset>2258060</wp:posOffset>
                </wp:positionH>
                <wp:positionV relativeFrom="paragraph">
                  <wp:posOffset>2229485</wp:posOffset>
                </wp:positionV>
                <wp:extent cx="3550920" cy="245110"/>
                <wp:effectExtent l="0" t="0" r="0" b="254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0920" cy="2451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7B5A" w:rsidRPr="00DC1E81" w:rsidRDefault="00907B5A" w:rsidP="00907B5A">
                            <w:pPr>
                              <w:rPr>
                                <w:b/>
                                <w:bCs/>
                                <w:color w:val="246FA6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color w:val="246FA6"/>
                                <w:sz w:val="18"/>
                                <w:szCs w:val="18"/>
                              </w:rPr>
                              <w:t>Bäcker</w:t>
                            </w:r>
                            <w:proofErr w:type="spellEnd"/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C254FC" id="_x0000_s1052" type="#_x0000_t202" style="position:absolute;margin-left:177.8pt;margin-top:175.55pt;width:279.6pt;height:19.3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" filled="f" stroked="f">
                <v:textbox>
                  <w:txbxContent>
                    <w:p w:rsidR="00907B5A" w:rsidRPr="00DC1E81" w:rsidRDefault="00907B5A" w:rsidP="00907B5A">
                      <w:pPr>
                        <w:rPr>
                          <w:b/>
                          <w:bCs/>
                          <w:color w:val="246FA6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color w:val="246FA6"/>
                          <w:sz w:val="18"/>
                          <w:szCs w:val="18"/>
                        </w:rPr>
                        <w:t>Bäcker</w:t>
                      </w:r>
                      <w:proofErr w:type="spellEnd"/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E703E1" wp14:editId="578CA188">
                <wp:simplePos x="0" y="0"/>
                <wp:positionH relativeFrom="column">
                  <wp:posOffset>1436913</wp:posOffset>
                </wp:positionH>
                <wp:positionV relativeFrom="paragraph">
                  <wp:posOffset>2122714</wp:posOffset>
                </wp:positionV>
                <wp:extent cx="4637315" cy="0"/>
                <wp:effectExtent l="0" t="0" r="0" b="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3731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DE4F6E9" id="Straight Connector 28" o:spid="_x0000_s1026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3.15pt,167.15pt" to="478.3pt,16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" strokecolor="#bfbfbf [2412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91DD398" wp14:editId="184B4B5B">
                <wp:simplePos x="0" y="0"/>
                <wp:positionH relativeFrom="column">
                  <wp:posOffset>1480456</wp:posOffset>
                </wp:positionH>
                <wp:positionV relativeFrom="paragraph">
                  <wp:posOffset>3069771</wp:posOffset>
                </wp:positionV>
                <wp:extent cx="4528457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2845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5EA60F7" id="Straight Connector 29" o:spid="_x0000_s1026" style="position:absolute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6.55pt,241.7pt" to="473.1pt,24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" strokecolor="#bfbfbf [2412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B96B36F" wp14:editId="7F6E66D6">
                <wp:simplePos x="0" y="0"/>
                <wp:positionH relativeFrom="margin">
                  <wp:posOffset>1338943</wp:posOffset>
                </wp:positionH>
                <wp:positionV relativeFrom="paragraph">
                  <wp:posOffset>1589314</wp:posOffset>
                </wp:positionV>
                <wp:extent cx="5029200" cy="465455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65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907B5A" w:rsidRDefault="00907B5A" w:rsidP="00C42B92">
                            <w:pPr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907B5A"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Als Bäcker habe ich B</w:t>
                            </w:r>
                            <w:r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  <w:t>rot gebacken und Törtchen. Zudem war ich verantwortlich für die Ausbildung eines Lehrlings, welcher seine LAP mit Bravour bestanden hat.</w:t>
                            </w:r>
                          </w:p>
                          <w:p w:rsidR="00C42B92" w:rsidRPr="00907B5A" w:rsidRDefault="00C42B92" w:rsidP="00C42B92">
                            <w:pP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907B5A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907B5A" w:rsidRDefault="00C42B92" w:rsidP="00C42B92">
                            <w:pPr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907B5A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907B5A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907B5A" w:rsidRDefault="00C42B92" w:rsidP="00C42B92">
                            <w:pPr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907B5A" w:rsidRDefault="00C42B92" w:rsidP="00C42B92">
                            <w:pPr>
                              <w:rPr>
                                <w:b/>
                                <w:bCs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  <w:p w:rsidR="00C42B92" w:rsidRPr="00907B5A" w:rsidRDefault="00C42B92" w:rsidP="00C42B92">
                            <w:pPr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  <w:lang w:val="de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6B36F" id="_x0000_s1053" type="#_x0000_t202" style="position:absolute;margin-left:105.45pt;margin-top:125.15pt;width:396pt;height:36.6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" filled="f" stroked="f">
                <v:textbox>
                  <w:txbxContent>
                    <w:p w:rsidR="00C42B92" w:rsidRPr="00907B5A" w:rsidRDefault="00907B5A" w:rsidP="00C42B92">
                      <w:pPr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  <w:r w:rsidRPr="00907B5A"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Als Bäcker habe ich B</w:t>
                      </w:r>
                      <w:r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  <w:t>rot gebacken und Törtchen. Zudem war ich verantwortlich für die Ausbildung eines Lehrlings, welcher seine LAP mit Bravour bestanden hat.</w:t>
                      </w:r>
                    </w:p>
                    <w:p w:rsidR="00C42B92" w:rsidRPr="00907B5A" w:rsidRDefault="00C42B92" w:rsidP="00C42B92">
                      <w:pP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907B5A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907B5A" w:rsidRDefault="00C42B92" w:rsidP="00C42B92">
                      <w:pPr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907B5A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907B5A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907B5A" w:rsidRDefault="00C42B92" w:rsidP="00C42B92">
                      <w:pPr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907B5A" w:rsidRDefault="00C42B92" w:rsidP="00C42B92">
                      <w:pPr>
                        <w:rPr>
                          <w:b/>
                          <w:bCs/>
                          <w:sz w:val="16"/>
                          <w:szCs w:val="16"/>
                          <w:lang w:val="de-CH"/>
                        </w:rPr>
                      </w:pPr>
                    </w:p>
                    <w:p w:rsidR="00C42B92" w:rsidRPr="00907B5A" w:rsidRDefault="00C42B92" w:rsidP="00C42B92">
                      <w:pPr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  <w:lang w:val="de-CH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496C24D1" wp14:editId="54CD302E">
                <wp:simplePos x="0" y="0"/>
                <wp:positionH relativeFrom="margin">
                  <wp:posOffset>1346200</wp:posOffset>
                </wp:positionH>
                <wp:positionV relativeFrom="paragraph">
                  <wp:posOffset>1439333</wp:posOffset>
                </wp:positionV>
                <wp:extent cx="3385185" cy="203200"/>
                <wp:effectExtent l="0" t="0" r="0" b="6350"/>
                <wp:wrapNone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5185" cy="20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Default="00907B5A" w:rsidP="00C42B92">
                            <w:pP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Huber </w:t>
                            </w:r>
                            <w:r w:rsidR="00C42B92" w:rsidRPr="00DC1E81"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 xml:space="preserve">/ 2008 –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AEAAAA" w:themeColor="background2" w:themeShade="BF"/>
                                <w:sz w:val="16"/>
                                <w:szCs w:val="16"/>
                              </w:rPr>
                              <w:t>Heute</w:t>
                            </w:r>
                            <w:proofErr w:type="spellEnd"/>
                          </w:p>
                          <w:p w:rsidR="00C42B92" w:rsidRPr="00DC1E81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jc w:val="center"/>
                              <w:rPr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color w:val="5D585C"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C42B92" w:rsidRPr="00DC1E81" w:rsidRDefault="00C42B92" w:rsidP="00C42B92">
                            <w:pPr>
                              <w:rPr>
                                <w:rFonts w:ascii="Keep Calm Med" w:hAnsi="Keep Calm Med"/>
                                <w:b/>
                                <w:bCs/>
                                <w:color w:val="246F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C24D1" id="_x0000_s1054" type="#_x0000_t202" style="position:absolute;margin-left:106pt;margin-top:113.35pt;width:266.55pt;height:16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" filled="f" stroked="f">
                <v:textbox>
                  <w:txbxContent>
                    <w:p w:rsidR="00C42B92" w:rsidRDefault="00907B5A" w:rsidP="00C42B92">
                      <w:pP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 xml:space="preserve">Huber </w:t>
                      </w:r>
                      <w:r w:rsidR="00C42B92" w:rsidRPr="00DC1E81"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 xml:space="preserve">/ 2008 – </w:t>
                      </w:r>
                      <w:proofErr w:type="spellStart"/>
                      <w:r>
                        <w:rPr>
                          <w:i/>
                          <w:iCs/>
                          <w:color w:val="AEAAAA" w:themeColor="background2" w:themeShade="BF"/>
                          <w:sz w:val="16"/>
                          <w:szCs w:val="16"/>
                        </w:rPr>
                        <w:t>Heute</w:t>
                      </w:r>
                      <w:proofErr w:type="spellEnd"/>
                    </w:p>
                    <w:p w:rsidR="00C42B92" w:rsidRPr="00DC1E81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jc w:val="center"/>
                        <w:rPr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color w:val="5D585C"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C42B92" w:rsidRPr="00DC1E81" w:rsidRDefault="00C42B92" w:rsidP="00C42B92">
                      <w:pPr>
                        <w:rPr>
                          <w:rFonts w:ascii="Keep Calm Med" w:hAnsi="Keep Calm Med"/>
                          <w:b/>
                          <w:bCs/>
                          <w:color w:val="246F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EBE2EC6" wp14:editId="41154882">
                <wp:simplePos x="0" y="0"/>
                <wp:positionH relativeFrom="column">
                  <wp:posOffset>942975</wp:posOffset>
                </wp:positionH>
                <wp:positionV relativeFrom="paragraph">
                  <wp:posOffset>2495550</wp:posOffset>
                </wp:positionV>
                <wp:extent cx="152400" cy="152400"/>
                <wp:effectExtent l="0" t="0" r="0" b="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FEB362D" id="Oval 11" o:spid="_x0000_s1026" style="position:absolute;margin-left:74.25pt;margin-top:196.5pt;width:12pt;height:1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" fillcolor="#8eaadb [1940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88B7040" wp14:editId="485E3CF6">
                <wp:simplePos x="0" y="0"/>
                <wp:positionH relativeFrom="column">
                  <wp:posOffset>-466725</wp:posOffset>
                </wp:positionH>
                <wp:positionV relativeFrom="paragraph">
                  <wp:posOffset>2676525</wp:posOffset>
                </wp:positionV>
                <wp:extent cx="1152525" cy="333375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907B5A" w:rsidRDefault="00907B5A" w:rsidP="00C42B92">
                            <w:pPr>
                              <w:rPr>
                                <w:rFonts w:ascii="Keep Calm Med" w:hAnsi="Keep Calm Med"/>
                                <w:sz w:val="20"/>
                                <w:szCs w:val="20"/>
                                <w:lang w:val="de-CH"/>
                              </w:rPr>
                            </w:pPr>
                            <w:r>
                              <w:rPr>
                                <w:rFonts w:ascii="Keep Calm Med" w:hAnsi="Keep Calm Med"/>
                                <w:sz w:val="20"/>
                                <w:szCs w:val="20"/>
                                <w:lang w:val="de-CH"/>
                              </w:rPr>
                              <w:t>Arbeitserfahru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B7040" id="_x0000_s1055" type="#_x0000_t202" style="position:absolute;margin-left:-36.75pt;margin-top:210.75pt;width:90.75pt;height:26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" filled="f" stroked="f">
                <v:textbox>
                  <w:txbxContent>
                    <w:p w:rsidR="00C42B92" w:rsidRPr="00907B5A" w:rsidRDefault="00907B5A" w:rsidP="00C42B92">
                      <w:pPr>
                        <w:rPr>
                          <w:rFonts w:ascii="Keep Calm Med" w:hAnsi="Keep Calm Med"/>
                          <w:sz w:val="20"/>
                          <w:szCs w:val="20"/>
                          <w:lang w:val="de-CH"/>
                        </w:rPr>
                      </w:pPr>
                      <w:r>
                        <w:rPr>
                          <w:rFonts w:ascii="Keep Calm Med" w:hAnsi="Keep Calm Med"/>
                          <w:sz w:val="20"/>
                          <w:szCs w:val="20"/>
                          <w:lang w:val="de-CH"/>
                        </w:rPr>
                        <w:t>Arbeitserfahru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625590EB" wp14:editId="07A56243">
            <wp:simplePos x="0" y="0"/>
            <wp:positionH relativeFrom="column">
              <wp:posOffset>-113665</wp:posOffset>
            </wp:positionH>
            <wp:positionV relativeFrom="paragraph">
              <wp:posOffset>2333625</wp:posOffset>
            </wp:positionV>
            <wp:extent cx="361950" cy="36195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EB7647A" wp14:editId="0C9688BF">
                <wp:simplePos x="0" y="0"/>
                <wp:positionH relativeFrom="page">
                  <wp:posOffset>2449286</wp:posOffset>
                </wp:positionH>
                <wp:positionV relativeFrom="paragraph">
                  <wp:posOffset>-32657</wp:posOffset>
                </wp:positionV>
                <wp:extent cx="2013857" cy="642257"/>
                <wp:effectExtent l="0" t="0" r="0" b="571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3857" cy="6422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Default="00907B5A" w:rsidP="00C42B9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Dufourstrasse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49, Zürich</w:t>
                            </w:r>
                          </w:p>
                          <w:p w:rsidR="00C42B92" w:rsidRDefault="00C42B92" w:rsidP="00C42B9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C42B92" w:rsidRDefault="00C42B92" w:rsidP="00C42B9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C42B92" w:rsidRPr="00086070" w:rsidRDefault="00C42B92" w:rsidP="00C42B9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086070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86070">
                              <w:rPr>
                                <w:sz w:val="18"/>
                                <w:szCs w:val="18"/>
                              </w:rPr>
                              <w:t>Kel</w:t>
                            </w:r>
                            <w:proofErr w:type="spellEnd"/>
                            <w:r w:rsidRPr="00086070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:rsidR="00C42B92" w:rsidRPr="00086070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</w:p>
                          <w:p w:rsidR="00C42B92" w:rsidRPr="00086070" w:rsidRDefault="00C42B92" w:rsidP="00C42B92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C42B92" w:rsidRPr="00086070" w:rsidRDefault="00C42B92" w:rsidP="00C42B9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C42B92" w:rsidRPr="00086070" w:rsidRDefault="00C42B92" w:rsidP="00C42B92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</w:p>
                          <w:p w:rsidR="00C42B92" w:rsidRPr="00086070" w:rsidRDefault="00C42B92" w:rsidP="00C42B92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C42B92" w:rsidRPr="00086070" w:rsidRDefault="00C42B92" w:rsidP="00C42B92">
                            <w:pPr>
                              <w:rPr>
                                <w:rFonts w:ascii="Keep Calm Med" w:hAnsi="Keep Calm Med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7647A" id="_x0000_s1056" type="#_x0000_t202" style="position:absolute;margin-left:192.85pt;margin-top:-2.55pt;width:158.55pt;height:50.5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" filled="f" stroked="f">
                <v:textbox>
                  <w:txbxContent>
                    <w:p w:rsidR="00C42B92" w:rsidRDefault="00907B5A" w:rsidP="00C42B92">
                      <w:pPr>
                        <w:rPr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sz w:val="18"/>
                          <w:szCs w:val="18"/>
                        </w:rPr>
                        <w:t>Dufourstrasse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49, Zürich</w:t>
                      </w:r>
                    </w:p>
                    <w:p w:rsidR="00C42B92" w:rsidRDefault="00C42B92" w:rsidP="00C42B92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C42B92" w:rsidRDefault="00C42B92" w:rsidP="00C42B92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C42B92" w:rsidRPr="00086070" w:rsidRDefault="00C42B92" w:rsidP="00C42B92">
                      <w:pPr>
                        <w:rPr>
                          <w:sz w:val="18"/>
                          <w:szCs w:val="18"/>
                        </w:rPr>
                      </w:pPr>
                      <w:r w:rsidRPr="00086070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086070">
                        <w:rPr>
                          <w:sz w:val="18"/>
                          <w:szCs w:val="18"/>
                        </w:rPr>
                        <w:t>Kel</w:t>
                      </w:r>
                      <w:proofErr w:type="spellEnd"/>
                      <w:r w:rsidRPr="00086070">
                        <w:rPr>
                          <w:sz w:val="18"/>
                          <w:szCs w:val="18"/>
                        </w:rPr>
                        <w:t>.</w:t>
                      </w:r>
                    </w:p>
                    <w:p w:rsidR="00C42B92" w:rsidRPr="00086070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sz w:val="18"/>
                          <w:szCs w:val="18"/>
                        </w:rPr>
                      </w:pPr>
                    </w:p>
                    <w:p w:rsidR="00C42B92" w:rsidRPr="00086070" w:rsidRDefault="00C42B92" w:rsidP="00C42B92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:rsidR="00C42B92" w:rsidRPr="00086070" w:rsidRDefault="00C42B92" w:rsidP="00C42B92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C42B92" w:rsidRPr="00086070" w:rsidRDefault="00C42B92" w:rsidP="00C42B92">
                      <w:pPr>
                        <w:spacing w:line="240" w:lineRule="auto"/>
                        <w:rPr>
                          <w:rFonts w:asciiTheme="majorHAnsi" w:hAnsiTheme="majorHAnsi" w:cstheme="majorHAnsi"/>
                          <w:sz w:val="18"/>
                          <w:szCs w:val="18"/>
                        </w:rPr>
                      </w:pPr>
                    </w:p>
                    <w:p w:rsidR="00C42B92" w:rsidRPr="00086070" w:rsidRDefault="00C42B92" w:rsidP="00C42B92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:rsidR="00C42B92" w:rsidRPr="00086070" w:rsidRDefault="00C42B92" w:rsidP="00C42B92">
                      <w:pPr>
                        <w:rPr>
                          <w:rFonts w:ascii="Keep Calm Med" w:hAnsi="Keep Calm Med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245362">
        <w:rPr>
          <w:noProof/>
          <w:color w:val="D9E2F3" w:themeColor="accent1" w:themeTint="33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608B493" wp14:editId="17040CD3">
                <wp:simplePos x="0" y="0"/>
                <wp:positionH relativeFrom="column">
                  <wp:posOffset>1003300</wp:posOffset>
                </wp:positionH>
                <wp:positionV relativeFrom="paragraph">
                  <wp:posOffset>-914400</wp:posOffset>
                </wp:positionV>
                <wp:extent cx="0" cy="10198100"/>
                <wp:effectExtent l="0" t="0" r="38100" b="3175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1981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AD33EC" id="Straight Connector 52" o:spid="_x0000_s1026" style="position:absolute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9pt,-1in" to="79pt,73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" strokecolor="#cfcdcd [289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16CAE95" wp14:editId="117238E3">
                <wp:simplePos x="0" y="0"/>
                <wp:positionH relativeFrom="page">
                  <wp:posOffset>0</wp:posOffset>
                </wp:positionH>
                <wp:positionV relativeFrom="paragraph">
                  <wp:posOffset>-939800</wp:posOffset>
                </wp:positionV>
                <wp:extent cx="8382000" cy="91440"/>
                <wp:effectExtent l="0" t="0" r="1905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0" cy="9144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7D27A5" id="Rectangle 7" o:spid="_x0000_s1026" style="position:absolute;margin-left:0;margin-top:-74pt;width:660pt;height:7.2pt;z-index:2516756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" fillcolor="#4472c4 [3204]" strokecolor="#1f3763 [1604]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882CADB" wp14:editId="3CACF6FF">
                <wp:simplePos x="0" y="0"/>
                <wp:positionH relativeFrom="page">
                  <wp:posOffset>5886450</wp:posOffset>
                </wp:positionH>
                <wp:positionV relativeFrom="paragraph">
                  <wp:posOffset>295275</wp:posOffset>
                </wp:positionV>
                <wp:extent cx="2527300" cy="21907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7300" cy="219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907B5A" w:rsidRDefault="00907B5A" w:rsidP="00C42B92">
                            <w:pPr>
                              <w:rPr>
                                <w:rFonts w:ascii="Keep Calm Med" w:hAnsi="Keep Calm Med"/>
                                <w:sz w:val="18"/>
                                <w:szCs w:val="18"/>
                                <w:lang w:val="de-CH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de-CH"/>
                              </w:rPr>
                              <w:t>079 837 33 4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2CADB" id="_x0000_s1057" type="#_x0000_t202" style="position:absolute;margin-left:463.5pt;margin-top:23.25pt;width:199pt;height:17.2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" filled="f" stroked="f">
                <v:textbox>
                  <w:txbxContent>
                    <w:p w:rsidR="00C42B92" w:rsidRPr="00907B5A" w:rsidRDefault="00907B5A" w:rsidP="00C42B92">
                      <w:pPr>
                        <w:rPr>
                          <w:rFonts w:ascii="Keep Calm Med" w:hAnsi="Keep Calm Med"/>
                          <w:sz w:val="18"/>
                          <w:szCs w:val="18"/>
                          <w:lang w:val="de-CH"/>
                        </w:rPr>
                      </w:pPr>
                      <w:r>
                        <w:rPr>
                          <w:sz w:val="18"/>
                          <w:szCs w:val="18"/>
                          <w:lang w:val="de-CH"/>
                        </w:rPr>
                        <w:t>079 837 33 4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528C5A65" wp14:editId="6D74B2A6">
            <wp:simplePos x="0" y="0"/>
            <wp:positionH relativeFrom="column">
              <wp:posOffset>4724400</wp:posOffset>
            </wp:positionH>
            <wp:positionV relativeFrom="paragraph">
              <wp:posOffset>314325</wp:posOffset>
            </wp:positionV>
            <wp:extent cx="177800" cy="177800"/>
            <wp:effectExtent l="0" t="0" r="0" b="0"/>
            <wp:wrapNone/>
            <wp:docPr id="17" name="Picture 17" descr="C:\Users\Nazwan\AppData\Local\Microsoft\Windows\INetCache\Content.Word\92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Nazwan\AppData\Local\Microsoft\Windows\INetCache\Content.Word\9243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30F681F7" wp14:editId="7BE4BDB7">
            <wp:simplePos x="0" y="0"/>
            <wp:positionH relativeFrom="column">
              <wp:posOffset>4725670</wp:posOffset>
            </wp:positionH>
            <wp:positionV relativeFrom="paragraph">
              <wp:posOffset>23495</wp:posOffset>
            </wp:positionV>
            <wp:extent cx="177800" cy="1778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14EFF48" wp14:editId="1EA432EB">
                <wp:simplePos x="0" y="0"/>
                <wp:positionH relativeFrom="page">
                  <wp:posOffset>5875020</wp:posOffset>
                </wp:positionH>
                <wp:positionV relativeFrom="paragraph">
                  <wp:posOffset>-19050</wp:posOffset>
                </wp:positionV>
                <wp:extent cx="2527300" cy="219075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7300" cy="219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Pr="00086070" w:rsidRDefault="00907B5A" w:rsidP="00C42B9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kevinmuster</w:t>
                            </w:r>
                            <w:r w:rsidR="00C42B92">
                              <w:rPr>
                                <w:sz w:val="18"/>
                                <w:szCs w:val="18"/>
                              </w:rPr>
                              <w:t>@gmail.com</w:t>
                            </w:r>
                          </w:p>
                          <w:p w:rsidR="00C42B92" w:rsidRPr="00086070" w:rsidRDefault="00C42B92" w:rsidP="00C42B92">
                            <w:pPr>
                              <w:rPr>
                                <w:rFonts w:ascii="Keep Calm Med" w:hAnsi="Keep Calm Med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4EFF48" id="_x0000_s1058" type="#_x0000_t202" style="position:absolute;margin-left:462.6pt;margin-top:-1.5pt;width:199pt;height:17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" filled="f" stroked="f">
                <v:textbox>
                  <w:txbxContent>
                    <w:p w:rsidR="00C42B92" w:rsidRPr="00086070" w:rsidRDefault="00907B5A" w:rsidP="00C42B9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kevinmuster</w:t>
                      </w:r>
                      <w:r w:rsidR="00C42B92">
                        <w:rPr>
                          <w:sz w:val="18"/>
                          <w:szCs w:val="18"/>
                        </w:rPr>
                        <w:t>@gmail.com</w:t>
                      </w:r>
                    </w:p>
                    <w:p w:rsidR="00C42B92" w:rsidRPr="00086070" w:rsidRDefault="00C42B92" w:rsidP="00C42B92">
                      <w:pPr>
                        <w:rPr>
                          <w:rFonts w:ascii="Keep Calm Med" w:hAnsi="Keep Calm Med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1C4218F8" wp14:editId="2EC4B364">
            <wp:simplePos x="0" y="0"/>
            <wp:positionH relativeFrom="margin">
              <wp:posOffset>1327785</wp:posOffset>
            </wp:positionH>
            <wp:positionV relativeFrom="paragraph">
              <wp:posOffset>-7620</wp:posOffset>
            </wp:positionV>
            <wp:extent cx="174171" cy="1741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71" cy="174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B22E03D" wp14:editId="140166FE">
                <wp:simplePos x="0" y="0"/>
                <wp:positionH relativeFrom="column">
                  <wp:posOffset>1338580</wp:posOffset>
                </wp:positionH>
                <wp:positionV relativeFrom="paragraph">
                  <wp:posOffset>-108041</wp:posOffset>
                </wp:positionV>
                <wp:extent cx="5018314" cy="0"/>
                <wp:effectExtent l="0" t="0" r="0" b="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1831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6719CE" id="Straight Connector 39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5.4pt,-8.5pt" to="500.55pt,-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" strokecolor="#bfbfbf [2412]" strokeweight=".5pt">
                <v:stroke joinstyle="miter"/>
              </v:line>
            </w:pict>
          </mc:Fallback>
        </mc:AlternateContent>
      </w:r>
    </w:p>
    <w:p w:rsidR="00C42B92" w:rsidRDefault="00847F27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308653D4" wp14:editId="2C4AB4EC">
                <wp:simplePos x="0" y="0"/>
                <wp:positionH relativeFrom="column">
                  <wp:posOffset>4345940</wp:posOffset>
                </wp:positionH>
                <wp:positionV relativeFrom="paragraph">
                  <wp:posOffset>7052310</wp:posOffset>
                </wp:positionV>
                <wp:extent cx="668020" cy="550545"/>
                <wp:effectExtent l="0" t="0" r="0" b="1905"/>
                <wp:wrapNone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020" cy="550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B92" w:rsidRDefault="00847F27" w:rsidP="00C42B92">
                            <w:pPr>
                              <w:spacing w:line="360" w:lineRule="auto"/>
                              <w:rPr>
                                <w:rFonts w:cstheme="minorHAnsi"/>
                                <w:color w:val="343537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cstheme="minorHAnsi"/>
                                <w:color w:val="343537"/>
                                <w:sz w:val="16"/>
                                <w:szCs w:val="16"/>
                              </w:rPr>
                              <w:t>Englisch</w:t>
                            </w:r>
                            <w:proofErr w:type="spellEnd"/>
                          </w:p>
                          <w:p w:rsidR="00C42B92" w:rsidRDefault="00847F27" w:rsidP="00C42B92">
                            <w:pPr>
                              <w:spacing w:line="360" w:lineRule="auto"/>
                              <w:rPr>
                                <w:rFonts w:cstheme="minorHAnsi"/>
                                <w:color w:val="343537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cstheme="minorHAnsi"/>
                                <w:color w:val="343537"/>
                                <w:sz w:val="16"/>
                                <w:szCs w:val="16"/>
                              </w:rPr>
                              <w:t>Ausdauer</w:t>
                            </w:r>
                            <w:proofErr w:type="spellEnd"/>
                          </w:p>
                          <w:p w:rsidR="00C42B92" w:rsidRPr="006F0C43" w:rsidRDefault="00C42B92" w:rsidP="00C42B92">
                            <w:pPr>
                              <w:spacing w:line="360" w:lineRule="auto"/>
                              <w:rPr>
                                <w:rFonts w:asciiTheme="majorHAnsi" w:hAnsiTheme="majorHAnsi" w:cstheme="majorHAnsi"/>
                                <w:color w:val="343537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653D4" id="_x0000_s1059" type="#_x0000_t202" style="position:absolute;margin-left:342.2pt;margin-top:555.3pt;width:52.6pt;height:43.35pt;z-index:251756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" filled="f" stroked="f">
                <v:textbox>
                  <w:txbxContent>
                    <w:p w:rsidR="00C42B92" w:rsidRDefault="00847F27" w:rsidP="00C42B92">
                      <w:pPr>
                        <w:spacing w:line="360" w:lineRule="auto"/>
                        <w:rPr>
                          <w:rFonts w:cstheme="minorHAnsi"/>
                          <w:color w:val="343537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cstheme="minorHAnsi"/>
                          <w:color w:val="343537"/>
                          <w:sz w:val="16"/>
                          <w:szCs w:val="16"/>
                        </w:rPr>
                        <w:t>Englisch</w:t>
                      </w:r>
                      <w:proofErr w:type="spellEnd"/>
                    </w:p>
                    <w:p w:rsidR="00C42B92" w:rsidRDefault="00847F27" w:rsidP="00C42B92">
                      <w:pPr>
                        <w:spacing w:line="360" w:lineRule="auto"/>
                        <w:rPr>
                          <w:rFonts w:cstheme="minorHAnsi"/>
                          <w:color w:val="343537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cstheme="minorHAnsi"/>
                          <w:color w:val="343537"/>
                          <w:sz w:val="16"/>
                          <w:szCs w:val="16"/>
                        </w:rPr>
                        <w:t>Ausdauer</w:t>
                      </w:r>
                      <w:proofErr w:type="spellEnd"/>
                    </w:p>
                    <w:p w:rsidR="00C42B92" w:rsidRPr="006F0C43" w:rsidRDefault="00C42B92" w:rsidP="00C42B92">
                      <w:pPr>
                        <w:spacing w:line="360" w:lineRule="auto"/>
                        <w:rPr>
                          <w:rFonts w:asciiTheme="majorHAnsi" w:hAnsiTheme="majorHAnsi" w:cstheme="majorHAnsi"/>
                          <w:color w:val="343537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C42B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eep Calm Med">
    <w:altName w:val="Calibri"/>
    <w:charset w:val="00"/>
    <w:family w:val="auto"/>
    <w:pitch w:val="variable"/>
    <w:sig w:usb0="A00000AF" w:usb1="5000204A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F7EC1"/>
    <w:multiLevelType w:val="hybridMultilevel"/>
    <w:tmpl w:val="E05A6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4246D"/>
    <w:multiLevelType w:val="hybridMultilevel"/>
    <w:tmpl w:val="28247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3NDKzMLY0Nbc0tDRQ0lEKTi0uzszPAykwrAUAEA00VywAAAA="/>
  </w:docVars>
  <w:rsids>
    <w:rsidRoot w:val="005A3FFB"/>
    <w:rsid w:val="00052C2C"/>
    <w:rsid w:val="00086070"/>
    <w:rsid w:val="000F4FCC"/>
    <w:rsid w:val="00334038"/>
    <w:rsid w:val="00383E3A"/>
    <w:rsid w:val="005A3FFB"/>
    <w:rsid w:val="005E279F"/>
    <w:rsid w:val="00615201"/>
    <w:rsid w:val="006F0C43"/>
    <w:rsid w:val="00841408"/>
    <w:rsid w:val="00847F27"/>
    <w:rsid w:val="00907B5A"/>
    <w:rsid w:val="00952F40"/>
    <w:rsid w:val="009B2491"/>
    <w:rsid w:val="00A02FB6"/>
    <w:rsid w:val="00A130EA"/>
    <w:rsid w:val="00A56DBE"/>
    <w:rsid w:val="00BD421E"/>
    <w:rsid w:val="00BE5D6D"/>
    <w:rsid w:val="00C42B92"/>
    <w:rsid w:val="00DC1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6CB5BD3"/>
  <w15:chartTrackingRefBased/>
  <w15:docId w15:val="{AE92F0DC-A3CF-4DD1-9E5A-061A0D722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0F4FCC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086070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86070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C42B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microsoft.com/office/2007/relationships/hdphoto" Target="media/hdphoto1.wdp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5.emf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</Words>
  <Characters>101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wan Nor</dc:creator>
  <cp:keywords/>
  <dc:description/>
  <cp:lastModifiedBy>Cédric Marveggio</cp:lastModifiedBy>
  <cp:revision>4</cp:revision>
  <cp:lastPrinted>2018-02-10T05:09:00Z</cp:lastPrinted>
  <dcterms:created xsi:type="dcterms:W3CDTF">2022-05-26T19:52:00Z</dcterms:created>
  <dcterms:modified xsi:type="dcterms:W3CDTF">2022-05-26T19:55:00Z</dcterms:modified>
</cp:coreProperties>
</file>